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47996DB" w14:textId="77777777" w:rsidR="00460960" w:rsidRPr="00460960" w:rsidRDefault="009B2F6D" w:rsidP="00460960">
      <w:pPr>
        <w:keepNext/>
        <w:spacing w:after="0" w:line="240" w:lineRule="auto"/>
        <w:outlineLvl w:val="1"/>
        <w:rPr>
          <w:rFonts w:ascii="BernhardMod BT" w:eastAsia="Times New Roman" w:hAnsi="BernhardMod BT" w:cs="Times New Roman"/>
          <w:b/>
          <w:sz w:val="40"/>
          <w:szCs w:val="20"/>
        </w:rPr>
      </w:pPr>
      <w:r>
        <w:rPr>
          <w:rFonts w:ascii="BernhardMod BT" w:eastAsia="Times New Roman" w:hAnsi="BernhardMod BT" w:cs="Times New Roman"/>
          <w:b/>
          <w:noProof/>
          <w:sz w:val="40"/>
          <w:szCs w:val="20"/>
        </w:rPr>
        <w:pict w14:anchorId="53A04C9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-46.8pt;margin-top:-7.2pt;width:83.9pt;height:91.55pt;z-index:251658240" o:allowincell="f">
            <v:imagedata r:id="rId8" o:title=""/>
            <w10:wrap type="square" side="right"/>
          </v:shape>
          <o:OLEObject Type="Embed" ProgID="WPWin6.1" ShapeID="_x0000_s1026" DrawAspect="Content" ObjectID="_1674460385" r:id="rId9"/>
        </w:pict>
      </w:r>
      <w:r w:rsidR="00460960" w:rsidRPr="00460960">
        <w:rPr>
          <w:rFonts w:ascii="BernhardMod BT" w:eastAsia="Times New Roman" w:hAnsi="BernhardMod BT" w:cs="Times New Roman"/>
          <w:b/>
          <w:sz w:val="40"/>
          <w:szCs w:val="20"/>
        </w:rPr>
        <w:t>Taxation, Revenue, and Utilization</w:t>
      </w:r>
    </w:p>
    <w:p w14:paraId="679D110B" w14:textId="77777777" w:rsidR="00460960" w:rsidRPr="00460960" w:rsidRDefault="00460960" w:rsidP="00460960">
      <w:pPr>
        <w:spacing w:after="0" w:line="240" w:lineRule="auto"/>
        <w:rPr>
          <w:rFonts w:ascii="BernhardMod BT" w:eastAsia="Times New Roman" w:hAnsi="BernhardMod BT" w:cs="Times New Roman"/>
          <w:b/>
          <w:sz w:val="44"/>
          <w:szCs w:val="20"/>
        </w:rPr>
      </w:pPr>
      <w:proofErr w:type="gramStart"/>
      <w:r w:rsidRPr="00460960">
        <w:rPr>
          <w:rFonts w:ascii="BernhardMod BT" w:eastAsia="Times New Roman" w:hAnsi="BernhardMod BT" w:cs="Times New Roman"/>
          <w:b/>
          <w:sz w:val="40"/>
          <w:szCs w:val="20"/>
        </w:rPr>
        <w:t>of</w:t>
      </w:r>
      <w:proofErr w:type="gramEnd"/>
      <w:r w:rsidRPr="00460960">
        <w:rPr>
          <w:rFonts w:ascii="BernhardMod BT" w:eastAsia="Times New Roman" w:hAnsi="BernhardMod BT" w:cs="Times New Roman"/>
          <w:b/>
          <w:sz w:val="40"/>
          <w:szCs w:val="20"/>
        </w:rPr>
        <w:t xml:space="preserve"> Expenditures (TRUE) Commission</w:t>
      </w:r>
    </w:p>
    <w:p w14:paraId="0FA3C9C3" w14:textId="385CE3BC" w:rsidR="00460960" w:rsidRPr="00460960" w:rsidRDefault="00A16300" w:rsidP="00460960">
      <w:pPr>
        <w:keepNext/>
        <w:spacing w:after="0" w:line="240" w:lineRule="auto"/>
        <w:outlineLvl w:val="2"/>
        <w:rPr>
          <w:rFonts w:ascii="BernhardMod BT" w:eastAsia="Times New Roman" w:hAnsi="BernhardMod BT" w:cs="Times New Roman"/>
          <w:b/>
          <w:sz w:val="28"/>
          <w:szCs w:val="20"/>
        </w:rPr>
      </w:pPr>
      <w:r>
        <w:rPr>
          <w:rFonts w:ascii="BernhardMod BT" w:eastAsia="Times New Roman" w:hAnsi="BernhardMod BT" w:cs="Times New Roman"/>
          <w:b/>
          <w:sz w:val="28"/>
          <w:szCs w:val="20"/>
        </w:rPr>
        <w:t>Daniel Henry</w:t>
      </w:r>
      <w:r w:rsidR="00460960" w:rsidRPr="00460960">
        <w:rPr>
          <w:rFonts w:ascii="BernhardMod BT" w:eastAsia="Times New Roman" w:hAnsi="BernhardMod BT" w:cs="Times New Roman"/>
          <w:b/>
          <w:sz w:val="28"/>
          <w:szCs w:val="20"/>
        </w:rPr>
        <w:t>, Chair</w:t>
      </w:r>
    </w:p>
    <w:p w14:paraId="197FED7F" w14:textId="77777777" w:rsidR="00460960" w:rsidRPr="00460960" w:rsidRDefault="00460960" w:rsidP="00460960">
      <w:pPr>
        <w:spacing w:after="0" w:line="240" w:lineRule="auto"/>
        <w:jc w:val="center"/>
        <w:outlineLvl w:val="0"/>
        <w:rPr>
          <w:rFonts w:ascii="BernhardMod BT" w:eastAsia="Times New Roman" w:hAnsi="BernhardMod BT" w:cs="Times New Roman"/>
          <w:b/>
          <w:sz w:val="36"/>
          <w:szCs w:val="20"/>
        </w:rPr>
      </w:pPr>
    </w:p>
    <w:p w14:paraId="515AEA8A" w14:textId="1A9EB07E" w:rsidR="00EA49AB" w:rsidRDefault="00EA49AB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MEMBER TO MEMBER </w:t>
      </w:r>
      <w:r w:rsidR="005E38B6">
        <w:rPr>
          <w:rFonts w:ascii="Times New Roman" w:eastAsia="Times New Roman" w:hAnsi="Times New Roman" w:cs="Times New Roman"/>
          <w:b/>
          <w:sz w:val="24"/>
          <w:szCs w:val="24"/>
        </w:rPr>
        <w:t xml:space="preserve">VIRTUAL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MEETING OF </w:t>
      </w:r>
    </w:p>
    <w:p w14:paraId="281CD713" w14:textId="048E12A5" w:rsidR="00E913CA" w:rsidRDefault="00EA49AB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MEMBERS OF THE </w:t>
      </w:r>
      <w:r w:rsidR="00920993">
        <w:rPr>
          <w:rFonts w:ascii="Times New Roman" w:eastAsia="Times New Roman" w:hAnsi="Times New Roman" w:cs="Times New Roman"/>
          <w:b/>
          <w:sz w:val="24"/>
          <w:szCs w:val="24"/>
        </w:rPr>
        <w:t>TRUE COMMISSION</w:t>
      </w:r>
    </w:p>
    <w:p w14:paraId="5BC6E8B1" w14:textId="1755DF37" w:rsidR="00460960" w:rsidRDefault="00241A17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Preliminary Meeting Minutes</w:t>
      </w:r>
    </w:p>
    <w:p w14:paraId="405D7F00" w14:textId="77777777" w:rsidR="00E913CA" w:rsidRDefault="00E913CA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DDDFC17" w14:textId="53E59ECA" w:rsidR="00E913CA" w:rsidRDefault="00E913CA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The minutes of this meeting are preliminary until reviewed and </w:t>
      </w:r>
    </w:p>
    <w:p w14:paraId="5DC46F10" w14:textId="48691726" w:rsidR="00E913CA" w:rsidRPr="00E913CA" w:rsidRDefault="00E913CA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i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i/>
          <w:sz w:val="24"/>
          <w:szCs w:val="24"/>
        </w:rPr>
        <w:t>approved</w:t>
      </w:r>
      <w:proofErr w:type="gramEnd"/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by the TRUE Commission at a future meeting.</w:t>
      </w:r>
    </w:p>
    <w:p w14:paraId="78D9BA0B" w14:textId="77777777" w:rsidR="00460960" w:rsidRPr="00460960" w:rsidRDefault="00460960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3C33FD7" w14:textId="13029A6F" w:rsidR="00460960" w:rsidRPr="00460960" w:rsidRDefault="005E38B6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Febr</w:t>
      </w:r>
      <w:r w:rsidR="00EA49AB">
        <w:rPr>
          <w:rFonts w:ascii="Times New Roman" w:eastAsia="Times New Roman" w:hAnsi="Times New Roman" w:cs="Times New Roman"/>
          <w:b/>
          <w:sz w:val="24"/>
          <w:szCs w:val="24"/>
        </w:rPr>
        <w:t>uary</w:t>
      </w:r>
      <w:r w:rsidR="00A16300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9</w:t>
      </w:r>
      <w:r w:rsidR="00241A17">
        <w:rPr>
          <w:rFonts w:ascii="Times New Roman" w:eastAsia="Times New Roman" w:hAnsi="Times New Roman" w:cs="Times New Roman"/>
          <w:b/>
          <w:sz w:val="24"/>
          <w:szCs w:val="24"/>
        </w:rPr>
        <w:t>, 202</w:t>
      </w:r>
      <w:r w:rsidR="00EA49AB">
        <w:rPr>
          <w:rFonts w:ascii="Times New Roman" w:eastAsia="Times New Roman" w:hAnsi="Times New Roman" w:cs="Times New Roman"/>
          <w:b/>
          <w:sz w:val="24"/>
          <w:szCs w:val="24"/>
        </w:rPr>
        <w:t>1</w:t>
      </w:r>
    </w:p>
    <w:p w14:paraId="04750116" w14:textId="6F153A6B" w:rsidR="00460960" w:rsidRDefault="005E38B6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9</w:t>
      </w:r>
      <w:r w:rsidR="00B44A13">
        <w:rPr>
          <w:rFonts w:ascii="Times New Roman" w:eastAsia="Times New Roman" w:hAnsi="Times New Roman" w:cs="Times New Roman"/>
          <w:b/>
          <w:sz w:val="24"/>
          <w:szCs w:val="24"/>
        </w:rPr>
        <w:t>:0</w:t>
      </w:r>
      <w:r w:rsidR="00460960" w:rsidRPr="00460960">
        <w:rPr>
          <w:rFonts w:ascii="Times New Roman" w:eastAsia="Times New Roman" w:hAnsi="Times New Roman" w:cs="Times New Roman"/>
          <w:b/>
          <w:sz w:val="24"/>
          <w:szCs w:val="24"/>
        </w:rPr>
        <w:t xml:space="preserve">0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a</w:t>
      </w:r>
      <w:r w:rsidR="00460960" w:rsidRPr="00460960">
        <w:rPr>
          <w:rFonts w:ascii="Times New Roman" w:eastAsia="Times New Roman" w:hAnsi="Times New Roman" w:cs="Times New Roman"/>
          <w:b/>
          <w:sz w:val="24"/>
          <w:szCs w:val="24"/>
        </w:rPr>
        <w:t>.m.</w:t>
      </w:r>
    </w:p>
    <w:p w14:paraId="17B764A3" w14:textId="7DFA0D8A" w:rsidR="005C770B" w:rsidRDefault="00DC5D13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Virtual meeting via Zoom platform</w:t>
      </w:r>
    </w:p>
    <w:p w14:paraId="1D93D52D" w14:textId="77777777" w:rsidR="00460960" w:rsidRPr="00460960" w:rsidRDefault="00460960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B65F032" w14:textId="73381AD7" w:rsidR="00132E2C" w:rsidRDefault="00460960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 w:rsidRPr="00460960">
        <w:rPr>
          <w:rFonts w:ascii="Times New Roman" w:eastAsia="Times New Roman" w:hAnsi="Times New Roman" w:cs="Times New Roman"/>
          <w:b/>
          <w:szCs w:val="20"/>
        </w:rPr>
        <w:t>Attendance:</w:t>
      </w:r>
      <w:r w:rsidR="00FE47F6">
        <w:rPr>
          <w:rFonts w:ascii="Times New Roman" w:eastAsia="Times New Roman" w:hAnsi="Times New Roman" w:cs="Times New Roman"/>
          <w:szCs w:val="20"/>
        </w:rPr>
        <w:t xml:space="preserve"> </w:t>
      </w:r>
      <w:r w:rsidR="00F35E69">
        <w:rPr>
          <w:rFonts w:ascii="Times New Roman" w:eastAsia="Times New Roman" w:hAnsi="Times New Roman" w:cs="Times New Roman"/>
          <w:szCs w:val="20"/>
        </w:rPr>
        <w:t>Commissioner</w:t>
      </w:r>
      <w:r w:rsidR="00920993">
        <w:rPr>
          <w:rFonts w:ascii="Times New Roman" w:eastAsia="Times New Roman" w:hAnsi="Times New Roman" w:cs="Times New Roman"/>
          <w:szCs w:val="20"/>
        </w:rPr>
        <w:t>s</w:t>
      </w:r>
      <w:r w:rsidR="008A2A31">
        <w:rPr>
          <w:rFonts w:ascii="Times New Roman" w:eastAsia="Times New Roman" w:hAnsi="Times New Roman" w:cs="Times New Roman"/>
          <w:szCs w:val="20"/>
        </w:rPr>
        <w:t xml:space="preserve"> </w:t>
      </w:r>
      <w:r w:rsidR="00241A17">
        <w:rPr>
          <w:rFonts w:ascii="Times New Roman" w:eastAsia="Times New Roman" w:hAnsi="Times New Roman" w:cs="Times New Roman"/>
          <w:szCs w:val="20"/>
        </w:rPr>
        <w:t>Daniel Henry</w:t>
      </w:r>
      <w:r w:rsidR="00DC5D13">
        <w:rPr>
          <w:rFonts w:ascii="Times New Roman" w:eastAsia="Times New Roman" w:hAnsi="Times New Roman" w:cs="Times New Roman"/>
          <w:szCs w:val="20"/>
        </w:rPr>
        <w:t xml:space="preserve">, </w:t>
      </w:r>
      <w:r w:rsidR="002704D6">
        <w:rPr>
          <w:rFonts w:ascii="Times New Roman" w:eastAsia="Times New Roman" w:hAnsi="Times New Roman" w:cs="Times New Roman"/>
          <w:szCs w:val="20"/>
        </w:rPr>
        <w:t xml:space="preserve">John Roberts, Bruce Tyson, </w:t>
      </w:r>
      <w:r w:rsidR="00DC5D13">
        <w:rPr>
          <w:rFonts w:ascii="Times New Roman" w:eastAsia="Times New Roman" w:hAnsi="Times New Roman" w:cs="Times New Roman"/>
          <w:szCs w:val="20"/>
        </w:rPr>
        <w:t xml:space="preserve">Velma Rounsville, </w:t>
      </w:r>
      <w:r w:rsidR="00D44749">
        <w:rPr>
          <w:rFonts w:ascii="Times New Roman" w:eastAsia="Times New Roman" w:hAnsi="Times New Roman" w:cs="Times New Roman"/>
          <w:szCs w:val="20"/>
        </w:rPr>
        <w:t>Keshan Chamblis</w:t>
      </w:r>
      <w:r w:rsidR="00B94B63">
        <w:rPr>
          <w:rFonts w:ascii="Times New Roman" w:eastAsia="Times New Roman" w:hAnsi="Times New Roman" w:cs="Times New Roman"/>
          <w:szCs w:val="20"/>
        </w:rPr>
        <w:t>s</w:t>
      </w:r>
      <w:r w:rsidR="002704D6">
        <w:rPr>
          <w:rFonts w:ascii="Times New Roman" w:eastAsia="Times New Roman" w:hAnsi="Times New Roman" w:cs="Times New Roman"/>
          <w:szCs w:val="20"/>
        </w:rPr>
        <w:t xml:space="preserve">, </w:t>
      </w:r>
      <w:r w:rsidR="00D50BB4">
        <w:rPr>
          <w:rFonts w:ascii="Times New Roman" w:eastAsia="Times New Roman" w:hAnsi="Times New Roman" w:cs="Times New Roman"/>
          <w:szCs w:val="20"/>
        </w:rPr>
        <w:t>Ramon Day (arr. 9:08)</w:t>
      </w:r>
      <w:r w:rsidR="00EB5ADC">
        <w:rPr>
          <w:rFonts w:ascii="Times New Roman" w:eastAsia="Times New Roman" w:hAnsi="Times New Roman" w:cs="Times New Roman"/>
          <w:szCs w:val="20"/>
        </w:rPr>
        <w:t>, Mark Merritt (arr. 9:34)</w:t>
      </w:r>
    </w:p>
    <w:p w14:paraId="2EF332C6" w14:textId="1C6F06D8" w:rsidR="00241A17" w:rsidRDefault="00241A17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b/>
          <w:szCs w:val="20"/>
        </w:rPr>
        <w:t xml:space="preserve">Excused: </w:t>
      </w:r>
    </w:p>
    <w:p w14:paraId="49061A4D" w14:textId="6A665C91" w:rsidR="002C11A0" w:rsidRPr="00D44749" w:rsidRDefault="002C11A0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bCs/>
          <w:szCs w:val="20"/>
        </w:rPr>
      </w:pPr>
      <w:r w:rsidRPr="002C11A0">
        <w:rPr>
          <w:rFonts w:ascii="Times New Roman" w:eastAsia="Times New Roman" w:hAnsi="Times New Roman" w:cs="Times New Roman"/>
          <w:b/>
          <w:szCs w:val="20"/>
        </w:rPr>
        <w:t>Absent</w:t>
      </w:r>
      <w:r>
        <w:rPr>
          <w:rFonts w:ascii="Times New Roman" w:eastAsia="Times New Roman" w:hAnsi="Times New Roman" w:cs="Times New Roman"/>
          <w:szCs w:val="20"/>
        </w:rPr>
        <w:t xml:space="preserve">: </w:t>
      </w:r>
    </w:p>
    <w:p w14:paraId="58652B95" w14:textId="77777777" w:rsidR="00241A17" w:rsidRPr="00241A17" w:rsidRDefault="00241A17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14:paraId="20BC87A1" w14:textId="7C934989" w:rsidR="00460960" w:rsidRDefault="00460960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 w:rsidRPr="00460960">
        <w:rPr>
          <w:rFonts w:ascii="Times New Roman" w:eastAsia="Times New Roman" w:hAnsi="Times New Roman" w:cs="Times New Roman"/>
          <w:b/>
          <w:szCs w:val="20"/>
        </w:rPr>
        <w:t>Also</w:t>
      </w:r>
      <w:r w:rsidRPr="00460960">
        <w:rPr>
          <w:rFonts w:ascii="Times New Roman" w:eastAsia="Times New Roman" w:hAnsi="Times New Roman" w:cs="Times New Roman"/>
          <w:szCs w:val="20"/>
        </w:rPr>
        <w:t>:</w:t>
      </w:r>
      <w:r w:rsidR="001B0912">
        <w:rPr>
          <w:rFonts w:ascii="Times New Roman" w:eastAsia="Times New Roman" w:hAnsi="Times New Roman" w:cs="Times New Roman"/>
          <w:szCs w:val="20"/>
        </w:rPr>
        <w:t xml:space="preserve"> </w:t>
      </w:r>
      <w:r w:rsidR="002F1B2A">
        <w:rPr>
          <w:rFonts w:ascii="Times New Roman" w:eastAsia="Times New Roman" w:hAnsi="Times New Roman" w:cs="Times New Roman"/>
          <w:szCs w:val="20"/>
        </w:rPr>
        <w:t>Jeff Clements</w:t>
      </w:r>
      <w:r w:rsidR="002704D6">
        <w:rPr>
          <w:rFonts w:ascii="Times New Roman" w:eastAsia="Times New Roman" w:hAnsi="Times New Roman" w:cs="Times New Roman"/>
          <w:szCs w:val="20"/>
        </w:rPr>
        <w:t xml:space="preserve"> and Yvonne Mitchell</w:t>
      </w:r>
      <w:r w:rsidR="002F1B2A">
        <w:rPr>
          <w:rFonts w:ascii="Times New Roman" w:eastAsia="Times New Roman" w:hAnsi="Times New Roman" w:cs="Times New Roman"/>
          <w:szCs w:val="20"/>
        </w:rPr>
        <w:t xml:space="preserve">– </w:t>
      </w:r>
      <w:r w:rsidRPr="00460960">
        <w:rPr>
          <w:rFonts w:ascii="Times New Roman" w:eastAsia="Times New Roman" w:hAnsi="Times New Roman" w:cs="Times New Roman"/>
          <w:szCs w:val="20"/>
        </w:rPr>
        <w:t>Council Research</w:t>
      </w:r>
      <w:r w:rsidR="002F1B2A">
        <w:rPr>
          <w:rFonts w:ascii="Times New Roman" w:eastAsia="Times New Roman" w:hAnsi="Times New Roman" w:cs="Times New Roman"/>
          <w:szCs w:val="20"/>
        </w:rPr>
        <w:t xml:space="preserve"> Division</w:t>
      </w:r>
      <w:r w:rsidR="00773FA8">
        <w:rPr>
          <w:rFonts w:ascii="Times New Roman" w:eastAsia="Times New Roman" w:hAnsi="Times New Roman" w:cs="Times New Roman"/>
          <w:szCs w:val="20"/>
        </w:rPr>
        <w:t xml:space="preserve">; </w:t>
      </w:r>
      <w:r w:rsidR="008457FD">
        <w:rPr>
          <w:rFonts w:ascii="Times New Roman" w:eastAsia="Times New Roman" w:hAnsi="Times New Roman" w:cs="Times New Roman"/>
          <w:szCs w:val="20"/>
        </w:rPr>
        <w:t>Steve Cassada</w:t>
      </w:r>
      <w:r w:rsidR="002704D6">
        <w:rPr>
          <w:rFonts w:ascii="Times New Roman" w:eastAsia="Times New Roman" w:hAnsi="Times New Roman" w:cs="Times New Roman"/>
          <w:szCs w:val="20"/>
        </w:rPr>
        <w:t xml:space="preserve"> and Melanie Wilkes</w:t>
      </w:r>
      <w:r w:rsidR="008457FD">
        <w:rPr>
          <w:rFonts w:ascii="Times New Roman" w:eastAsia="Times New Roman" w:hAnsi="Times New Roman" w:cs="Times New Roman"/>
          <w:szCs w:val="20"/>
        </w:rPr>
        <w:t>– Council Staff Services</w:t>
      </w:r>
    </w:p>
    <w:p w14:paraId="7BAC00AE" w14:textId="77777777" w:rsidR="00B95B4D" w:rsidRDefault="00B95B4D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14:paraId="2AD3D3FA" w14:textId="5E3D5B4D" w:rsidR="00C431D1" w:rsidRDefault="006032CB" w:rsidP="00F35E69">
      <w:pPr>
        <w:pStyle w:val="NoSpacing"/>
        <w:rPr>
          <w:rFonts w:ascii="Times New Roman" w:hAnsi="Times New Roman" w:cs="Times New Roman"/>
        </w:rPr>
      </w:pPr>
      <w:r w:rsidRPr="0058585F">
        <w:rPr>
          <w:rFonts w:ascii="Times New Roman" w:hAnsi="Times New Roman" w:cs="Times New Roman"/>
        </w:rPr>
        <w:t>T</w:t>
      </w:r>
      <w:r w:rsidR="008A0AFA" w:rsidRPr="0058585F">
        <w:rPr>
          <w:rFonts w:ascii="Times New Roman" w:hAnsi="Times New Roman" w:cs="Times New Roman"/>
        </w:rPr>
        <w:t>h</w:t>
      </w:r>
      <w:r w:rsidR="00601689" w:rsidRPr="0058585F">
        <w:rPr>
          <w:rFonts w:ascii="Times New Roman" w:hAnsi="Times New Roman" w:cs="Times New Roman"/>
        </w:rPr>
        <w:t xml:space="preserve">e </w:t>
      </w:r>
      <w:r w:rsidR="00650136">
        <w:rPr>
          <w:rFonts w:ascii="Times New Roman" w:hAnsi="Times New Roman" w:cs="Times New Roman"/>
        </w:rPr>
        <w:t>meeting</w:t>
      </w:r>
      <w:r w:rsidR="00601689" w:rsidRPr="0058585F">
        <w:rPr>
          <w:rFonts w:ascii="Times New Roman" w:hAnsi="Times New Roman" w:cs="Times New Roman"/>
        </w:rPr>
        <w:t xml:space="preserve"> </w:t>
      </w:r>
      <w:r w:rsidRPr="0058585F">
        <w:rPr>
          <w:rFonts w:ascii="Times New Roman" w:hAnsi="Times New Roman" w:cs="Times New Roman"/>
        </w:rPr>
        <w:t>was c</w:t>
      </w:r>
      <w:r w:rsidR="00A57292">
        <w:rPr>
          <w:rFonts w:ascii="Times New Roman" w:hAnsi="Times New Roman" w:cs="Times New Roman"/>
        </w:rPr>
        <w:t>onvened</w:t>
      </w:r>
      <w:r w:rsidR="00601689" w:rsidRPr="0058585F">
        <w:rPr>
          <w:rFonts w:ascii="Times New Roman" w:hAnsi="Times New Roman" w:cs="Times New Roman"/>
        </w:rPr>
        <w:t xml:space="preserve"> at </w:t>
      </w:r>
      <w:r w:rsidR="005E38B6">
        <w:rPr>
          <w:rFonts w:ascii="Times New Roman" w:hAnsi="Times New Roman" w:cs="Times New Roman"/>
        </w:rPr>
        <w:t>9</w:t>
      </w:r>
      <w:r w:rsidR="00E76270">
        <w:rPr>
          <w:rFonts w:ascii="Times New Roman" w:hAnsi="Times New Roman" w:cs="Times New Roman"/>
        </w:rPr>
        <w:t>:</w:t>
      </w:r>
      <w:r w:rsidR="002704D6">
        <w:rPr>
          <w:rFonts w:ascii="Times New Roman" w:hAnsi="Times New Roman" w:cs="Times New Roman"/>
        </w:rPr>
        <w:t>03</w:t>
      </w:r>
      <w:r w:rsidR="008A0AFA" w:rsidRPr="0058585F">
        <w:rPr>
          <w:rFonts w:ascii="Times New Roman" w:hAnsi="Times New Roman" w:cs="Times New Roman"/>
        </w:rPr>
        <w:t xml:space="preserve"> </w:t>
      </w:r>
      <w:r w:rsidR="005E38B6">
        <w:rPr>
          <w:rFonts w:ascii="Times New Roman" w:hAnsi="Times New Roman" w:cs="Times New Roman"/>
        </w:rPr>
        <w:t>a</w:t>
      </w:r>
      <w:r w:rsidR="00B95B4D" w:rsidRPr="0058585F">
        <w:rPr>
          <w:rFonts w:ascii="Times New Roman" w:hAnsi="Times New Roman" w:cs="Times New Roman"/>
        </w:rPr>
        <w:t>.</w:t>
      </w:r>
      <w:r w:rsidR="008A0AFA" w:rsidRPr="0058585F">
        <w:rPr>
          <w:rFonts w:ascii="Times New Roman" w:hAnsi="Times New Roman" w:cs="Times New Roman"/>
        </w:rPr>
        <w:t>m.</w:t>
      </w:r>
      <w:r w:rsidR="00F26A39" w:rsidRPr="0058585F">
        <w:rPr>
          <w:rFonts w:ascii="Times New Roman" w:hAnsi="Times New Roman" w:cs="Times New Roman"/>
        </w:rPr>
        <w:t xml:space="preserve"> </w:t>
      </w:r>
      <w:r w:rsidR="004721D7">
        <w:rPr>
          <w:rFonts w:ascii="Times New Roman" w:hAnsi="Times New Roman" w:cs="Times New Roman"/>
        </w:rPr>
        <w:t xml:space="preserve">and the </w:t>
      </w:r>
      <w:r w:rsidR="00920993">
        <w:rPr>
          <w:rFonts w:ascii="Times New Roman" w:hAnsi="Times New Roman" w:cs="Times New Roman"/>
        </w:rPr>
        <w:t>members introduced themselves for the record.</w:t>
      </w:r>
    </w:p>
    <w:p w14:paraId="7F5FC638" w14:textId="18443F38" w:rsidR="002C558D" w:rsidRDefault="002C558D" w:rsidP="00F35E69">
      <w:pPr>
        <w:pStyle w:val="NoSpacing"/>
        <w:rPr>
          <w:rFonts w:ascii="Times New Roman" w:hAnsi="Times New Roman" w:cs="Times New Roman"/>
        </w:rPr>
      </w:pPr>
    </w:p>
    <w:p w14:paraId="5B63C803" w14:textId="6513FA40" w:rsidR="00173BA4" w:rsidRDefault="005E38B6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>Workshop discussion</w:t>
      </w:r>
    </w:p>
    <w:p w14:paraId="358FF487" w14:textId="77777777" w:rsidR="00D50BB4" w:rsidRDefault="002704D6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airman Henry invited the commissioners to propose ideas for the commission’s work program for 2021. </w:t>
      </w:r>
    </w:p>
    <w:p w14:paraId="2A38D023" w14:textId="77777777" w:rsidR="00506057" w:rsidRDefault="00506057" w:rsidP="00F35E69">
      <w:pPr>
        <w:pStyle w:val="NoSpacing"/>
        <w:rPr>
          <w:rFonts w:ascii="Times New Roman" w:hAnsi="Times New Roman" w:cs="Times New Roman"/>
        </w:rPr>
      </w:pPr>
    </w:p>
    <w:p w14:paraId="4A74554C" w14:textId="6095936C" w:rsidR="005E38B6" w:rsidRDefault="002704D6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mmissioner Tyson suggested project management as a topic to see if </w:t>
      </w:r>
      <w:r w:rsidR="00506057">
        <w:rPr>
          <w:rFonts w:ascii="Times New Roman" w:hAnsi="Times New Roman" w:cs="Times New Roman"/>
        </w:rPr>
        <w:t xml:space="preserve">City </w:t>
      </w:r>
      <w:r>
        <w:rPr>
          <w:rFonts w:ascii="Times New Roman" w:hAnsi="Times New Roman" w:cs="Times New Roman"/>
        </w:rPr>
        <w:t>projects are being completed in a timely manner and how funding is allocated and tracked to the end</w:t>
      </w:r>
      <w:r w:rsidR="003F4785">
        <w:rPr>
          <w:rFonts w:ascii="Times New Roman" w:hAnsi="Times New Roman" w:cs="Times New Roman"/>
        </w:rPr>
        <w:t xml:space="preserve"> of the project, including adding additional funding if needed or reallocating excess funds after project conclusion to other purposes.</w:t>
      </w:r>
    </w:p>
    <w:p w14:paraId="1EEEDA75" w14:textId="77777777" w:rsidR="00D50BB4" w:rsidRDefault="00D50BB4" w:rsidP="00F35E69">
      <w:pPr>
        <w:pStyle w:val="NoSpacing"/>
        <w:rPr>
          <w:rFonts w:ascii="Times New Roman" w:hAnsi="Times New Roman" w:cs="Times New Roman"/>
        </w:rPr>
      </w:pPr>
    </w:p>
    <w:p w14:paraId="100C89D8" w14:textId="64BCB9D4" w:rsidR="003F4785" w:rsidRDefault="00506057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mmissioner </w:t>
      </w:r>
      <w:r w:rsidR="003F4785">
        <w:rPr>
          <w:rFonts w:ascii="Times New Roman" w:hAnsi="Times New Roman" w:cs="Times New Roman"/>
        </w:rPr>
        <w:t xml:space="preserve">Tyson </w:t>
      </w:r>
      <w:r>
        <w:rPr>
          <w:rFonts w:ascii="Times New Roman" w:hAnsi="Times New Roman" w:cs="Times New Roman"/>
        </w:rPr>
        <w:t>also suggested studying the</w:t>
      </w:r>
      <w:r w:rsidR="003F4785">
        <w:rPr>
          <w:rFonts w:ascii="Times New Roman" w:hAnsi="Times New Roman" w:cs="Times New Roman"/>
        </w:rPr>
        <w:t xml:space="preserve"> accident rate for police and fire vehicles, which could be f</w:t>
      </w:r>
      <w:r>
        <w:rPr>
          <w:rFonts w:ascii="Times New Roman" w:hAnsi="Times New Roman" w:cs="Times New Roman"/>
        </w:rPr>
        <w:t>olded into a larger study of the Sheriff’s Office</w:t>
      </w:r>
      <w:r w:rsidR="003F4785">
        <w:rPr>
          <w:rFonts w:ascii="Times New Roman" w:hAnsi="Times New Roman" w:cs="Times New Roman"/>
        </w:rPr>
        <w:t xml:space="preserve"> spending and strategic plans. He </w:t>
      </w:r>
      <w:r>
        <w:rPr>
          <w:rFonts w:ascii="Times New Roman" w:hAnsi="Times New Roman" w:cs="Times New Roman"/>
        </w:rPr>
        <w:t xml:space="preserve">said he </w:t>
      </w:r>
      <w:r w:rsidR="003F4785">
        <w:rPr>
          <w:rFonts w:ascii="Times New Roman" w:hAnsi="Times New Roman" w:cs="Times New Roman"/>
        </w:rPr>
        <w:t xml:space="preserve">could handle the risk management </w:t>
      </w:r>
      <w:r w:rsidR="00D50BB4">
        <w:rPr>
          <w:rFonts w:ascii="Times New Roman" w:hAnsi="Times New Roman" w:cs="Times New Roman"/>
        </w:rPr>
        <w:t xml:space="preserve">on vehicles </w:t>
      </w:r>
      <w:r w:rsidR="003F4785">
        <w:rPr>
          <w:rFonts w:ascii="Times New Roman" w:hAnsi="Times New Roman" w:cs="Times New Roman"/>
        </w:rPr>
        <w:t xml:space="preserve">part himself due to his long experience with the City’s Risk Management Division. </w:t>
      </w:r>
    </w:p>
    <w:p w14:paraId="5922965A" w14:textId="77777777" w:rsidR="00D50BB4" w:rsidRDefault="00D50BB4" w:rsidP="00F35E69">
      <w:pPr>
        <w:pStyle w:val="NoSpacing"/>
        <w:rPr>
          <w:rFonts w:ascii="Times New Roman" w:hAnsi="Times New Roman" w:cs="Times New Roman"/>
        </w:rPr>
      </w:pPr>
    </w:p>
    <w:p w14:paraId="6BF91B99" w14:textId="2C4B8867" w:rsidR="005E38B6" w:rsidRDefault="00506057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mmissioner Day thought</w:t>
      </w:r>
      <w:r w:rsidR="00D50BB4">
        <w:rPr>
          <w:rFonts w:ascii="Times New Roman" w:hAnsi="Times New Roman" w:cs="Times New Roman"/>
        </w:rPr>
        <w:t xml:space="preserve"> JSO would be a good study – historical spending </w:t>
      </w:r>
      <w:r>
        <w:rPr>
          <w:rFonts w:ascii="Times New Roman" w:hAnsi="Times New Roman" w:cs="Times New Roman"/>
        </w:rPr>
        <w:t>patterns (4 budget years for historical context</w:t>
      </w:r>
      <w:r w:rsidR="00D50BB4">
        <w:rPr>
          <w:rFonts w:ascii="Times New Roman" w:hAnsi="Times New Roman" w:cs="Times New Roman"/>
        </w:rPr>
        <w:t>), staffing levels, how the office is organized, national staffing standards (officers per 1000</w:t>
      </w:r>
      <w:r>
        <w:rPr>
          <w:rFonts w:ascii="Times New Roman" w:hAnsi="Times New Roman" w:cs="Times New Roman"/>
        </w:rPr>
        <w:t xml:space="preserve"> population</w:t>
      </w:r>
      <w:r w:rsidR="00D50BB4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number</w:t>
      </w:r>
      <w:r w:rsidR="00D50BB4">
        <w:rPr>
          <w:rFonts w:ascii="Times New Roman" w:hAnsi="Times New Roman" w:cs="Times New Roman"/>
        </w:rPr>
        <w:t xml:space="preserve"> of calls</w:t>
      </w:r>
      <w:r>
        <w:rPr>
          <w:rFonts w:ascii="Times New Roman" w:hAnsi="Times New Roman" w:cs="Times New Roman"/>
        </w:rPr>
        <w:t xml:space="preserve"> handled</w:t>
      </w:r>
      <w:r w:rsidR="00D50BB4">
        <w:rPr>
          <w:rFonts w:ascii="Times New Roman" w:hAnsi="Times New Roman" w:cs="Times New Roman"/>
        </w:rPr>
        <w:t>, distance covered</w:t>
      </w:r>
      <w:r>
        <w:rPr>
          <w:rFonts w:ascii="Times New Roman" w:hAnsi="Times New Roman" w:cs="Times New Roman"/>
        </w:rPr>
        <w:t xml:space="preserve"> responding to calls</w:t>
      </w:r>
      <w:r w:rsidR="00D50BB4">
        <w:rPr>
          <w:rFonts w:ascii="Times New Roman" w:hAnsi="Times New Roman" w:cs="Times New Roman"/>
        </w:rPr>
        <w:t xml:space="preserve">), staffing deficiencies and </w:t>
      </w:r>
      <w:r>
        <w:rPr>
          <w:rFonts w:ascii="Times New Roman" w:hAnsi="Times New Roman" w:cs="Times New Roman"/>
        </w:rPr>
        <w:t xml:space="preserve">a </w:t>
      </w:r>
      <w:r w:rsidR="00D50BB4">
        <w:rPr>
          <w:rFonts w:ascii="Times New Roman" w:hAnsi="Times New Roman" w:cs="Times New Roman"/>
        </w:rPr>
        <w:t>glide path to increa</w:t>
      </w:r>
      <w:r>
        <w:rPr>
          <w:rFonts w:ascii="Times New Roman" w:hAnsi="Times New Roman" w:cs="Times New Roman"/>
        </w:rPr>
        <w:t xml:space="preserve">sed staffing. Commissioner Chambliss is interested in </w:t>
      </w:r>
      <w:r w:rsidR="00D50BB4">
        <w:rPr>
          <w:rFonts w:ascii="Times New Roman" w:hAnsi="Times New Roman" w:cs="Times New Roman"/>
        </w:rPr>
        <w:t xml:space="preserve">what JSO </w:t>
      </w:r>
      <w:r>
        <w:rPr>
          <w:rFonts w:ascii="Times New Roman" w:hAnsi="Times New Roman" w:cs="Times New Roman"/>
        </w:rPr>
        <w:t xml:space="preserve">is </w:t>
      </w:r>
      <w:r w:rsidR="00D50BB4">
        <w:rPr>
          <w:rFonts w:ascii="Times New Roman" w:hAnsi="Times New Roman" w:cs="Times New Roman"/>
        </w:rPr>
        <w:t>doing about prevention</w:t>
      </w:r>
      <w:r>
        <w:rPr>
          <w:rFonts w:ascii="Times New Roman" w:hAnsi="Times New Roman" w:cs="Times New Roman"/>
        </w:rPr>
        <w:t>, its</w:t>
      </w:r>
      <w:r w:rsidR="00D50BB4">
        <w:rPr>
          <w:rFonts w:ascii="Times New Roman" w:hAnsi="Times New Roman" w:cs="Times New Roman"/>
        </w:rPr>
        <w:t xml:space="preserve"> strategy for combatting the </w:t>
      </w:r>
      <w:r>
        <w:rPr>
          <w:rFonts w:ascii="Times New Roman" w:hAnsi="Times New Roman" w:cs="Times New Roman"/>
        </w:rPr>
        <w:t xml:space="preserve">violent </w:t>
      </w:r>
      <w:r w:rsidR="00D50BB4">
        <w:rPr>
          <w:rFonts w:ascii="Times New Roman" w:hAnsi="Times New Roman" w:cs="Times New Roman"/>
        </w:rPr>
        <w:t>crime rate</w:t>
      </w:r>
      <w:r>
        <w:rPr>
          <w:rFonts w:ascii="Times New Roman" w:hAnsi="Times New Roman" w:cs="Times New Roman"/>
        </w:rPr>
        <w:t>, and</w:t>
      </w:r>
      <w:r w:rsidR="00D50BB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h</w:t>
      </w:r>
      <w:r w:rsidR="00D50BB4">
        <w:rPr>
          <w:rFonts w:ascii="Times New Roman" w:hAnsi="Times New Roman" w:cs="Times New Roman"/>
        </w:rPr>
        <w:t xml:space="preserve">ow manpower and resources </w:t>
      </w:r>
      <w:r>
        <w:rPr>
          <w:rFonts w:ascii="Times New Roman" w:hAnsi="Times New Roman" w:cs="Times New Roman"/>
        </w:rPr>
        <w:t>are allocated.</w:t>
      </w:r>
    </w:p>
    <w:p w14:paraId="7793B22A" w14:textId="77777777" w:rsidR="00E523E6" w:rsidRDefault="00E523E6" w:rsidP="00F35E69">
      <w:pPr>
        <w:pStyle w:val="NoSpacing"/>
        <w:rPr>
          <w:rFonts w:ascii="Times New Roman" w:hAnsi="Times New Roman" w:cs="Times New Roman"/>
        </w:rPr>
      </w:pPr>
    </w:p>
    <w:p w14:paraId="7826E619" w14:textId="37A500C1" w:rsidR="00E523E6" w:rsidRDefault="00C07F4B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mmissioner </w:t>
      </w:r>
      <w:r w:rsidR="00E523E6">
        <w:rPr>
          <w:rFonts w:ascii="Times New Roman" w:hAnsi="Times New Roman" w:cs="Times New Roman"/>
        </w:rPr>
        <w:t xml:space="preserve">Rounsville </w:t>
      </w:r>
      <w:r>
        <w:rPr>
          <w:rFonts w:ascii="Times New Roman" w:hAnsi="Times New Roman" w:cs="Times New Roman"/>
        </w:rPr>
        <w:t>said she is</w:t>
      </w:r>
      <w:r w:rsidR="00E523E6">
        <w:rPr>
          <w:rFonts w:ascii="Times New Roman" w:hAnsi="Times New Roman" w:cs="Times New Roman"/>
        </w:rPr>
        <w:t xml:space="preserve"> interested in </w:t>
      </w:r>
      <w:r>
        <w:rPr>
          <w:rFonts w:ascii="Times New Roman" w:hAnsi="Times New Roman" w:cs="Times New Roman"/>
        </w:rPr>
        <w:t xml:space="preserve">the </w:t>
      </w:r>
      <w:r w:rsidR="00E523E6">
        <w:rPr>
          <w:rFonts w:ascii="Times New Roman" w:hAnsi="Times New Roman" w:cs="Times New Roman"/>
        </w:rPr>
        <w:t>J</w:t>
      </w:r>
      <w:r>
        <w:rPr>
          <w:rFonts w:ascii="Times New Roman" w:hAnsi="Times New Roman" w:cs="Times New Roman"/>
        </w:rPr>
        <w:t xml:space="preserve">acksonville </w:t>
      </w:r>
      <w:r w:rsidR="00E523E6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mall and </w:t>
      </w:r>
      <w:r w:rsidR="00E523E6">
        <w:rPr>
          <w:rFonts w:ascii="Times New Roman" w:hAnsi="Times New Roman" w:cs="Times New Roman"/>
        </w:rPr>
        <w:t>E</w:t>
      </w:r>
      <w:r>
        <w:rPr>
          <w:rFonts w:ascii="Times New Roman" w:hAnsi="Times New Roman" w:cs="Times New Roman"/>
        </w:rPr>
        <w:t xml:space="preserve">merging </w:t>
      </w:r>
      <w:r w:rsidR="00E523E6">
        <w:rPr>
          <w:rFonts w:ascii="Times New Roman" w:hAnsi="Times New Roman" w:cs="Times New Roman"/>
        </w:rPr>
        <w:t>B</w:t>
      </w:r>
      <w:r>
        <w:rPr>
          <w:rFonts w:ascii="Times New Roman" w:hAnsi="Times New Roman" w:cs="Times New Roman"/>
        </w:rPr>
        <w:t>usiness (JSEB) procurement program</w:t>
      </w:r>
      <w:r w:rsidR="00E523E6">
        <w:rPr>
          <w:rFonts w:ascii="Times New Roman" w:hAnsi="Times New Roman" w:cs="Times New Roman"/>
        </w:rPr>
        <w:t xml:space="preserve"> and the work of the Special Committee</w:t>
      </w:r>
      <w:r>
        <w:rPr>
          <w:rFonts w:ascii="Times New Roman" w:hAnsi="Times New Roman" w:cs="Times New Roman"/>
        </w:rPr>
        <w:t xml:space="preserve"> on JSEB. The special committee is</w:t>
      </w:r>
      <w:r w:rsidR="00E523E6">
        <w:rPr>
          <w:rFonts w:ascii="Times New Roman" w:hAnsi="Times New Roman" w:cs="Times New Roman"/>
        </w:rPr>
        <w:t xml:space="preserve"> </w:t>
      </w:r>
      <w:r w:rsidR="00470761">
        <w:rPr>
          <w:rFonts w:ascii="Times New Roman" w:hAnsi="Times New Roman" w:cs="Times New Roman"/>
        </w:rPr>
        <w:t xml:space="preserve">looking </w:t>
      </w:r>
      <w:r w:rsidR="00470761">
        <w:rPr>
          <w:rFonts w:ascii="Times New Roman" w:hAnsi="Times New Roman" w:cs="Times New Roman"/>
        </w:rPr>
        <w:lastRenderedPageBreak/>
        <w:t xml:space="preserve">for </w:t>
      </w:r>
      <w:r>
        <w:rPr>
          <w:rFonts w:ascii="Times New Roman" w:hAnsi="Times New Roman" w:cs="Times New Roman"/>
        </w:rPr>
        <w:t xml:space="preserve">funding for a new procurement </w:t>
      </w:r>
      <w:r w:rsidR="00E523E6">
        <w:rPr>
          <w:rFonts w:ascii="Times New Roman" w:hAnsi="Times New Roman" w:cs="Times New Roman"/>
        </w:rPr>
        <w:t>disparity study</w:t>
      </w:r>
      <w:r>
        <w:rPr>
          <w:rFonts w:ascii="Times New Roman" w:hAnsi="Times New Roman" w:cs="Times New Roman"/>
        </w:rPr>
        <w:t xml:space="preserve"> and is</w:t>
      </w:r>
      <w:r w:rsidR="0047076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considering proposing</w:t>
      </w:r>
      <w:r w:rsidR="00470761">
        <w:rPr>
          <w:rFonts w:ascii="Times New Roman" w:hAnsi="Times New Roman" w:cs="Times New Roman"/>
        </w:rPr>
        <w:t xml:space="preserve"> legislative changes</w:t>
      </w:r>
      <w:r>
        <w:rPr>
          <w:rFonts w:ascii="Times New Roman" w:hAnsi="Times New Roman" w:cs="Times New Roman"/>
        </w:rPr>
        <w:t xml:space="preserve"> to the JSEB program</w:t>
      </w:r>
      <w:r w:rsidR="00470761">
        <w:rPr>
          <w:rFonts w:ascii="Times New Roman" w:hAnsi="Times New Roman" w:cs="Times New Roman"/>
        </w:rPr>
        <w:t>. She</w:t>
      </w:r>
      <w:r>
        <w:rPr>
          <w:rFonts w:ascii="Times New Roman" w:hAnsi="Times New Roman" w:cs="Times New Roman"/>
        </w:rPr>
        <w:t xml:space="preserve"> said she</w:t>
      </w:r>
      <w:r w:rsidR="00470761">
        <w:rPr>
          <w:rFonts w:ascii="Times New Roman" w:hAnsi="Times New Roman" w:cs="Times New Roman"/>
        </w:rPr>
        <w:t xml:space="preserve"> wants to see where the Special Committee lands </w:t>
      </w:r>
      <w:r>
        <w:rPr>
          <w:rFonts w:ascii="Times New Roman" w:hAnsi="Times New Roman" w:cs="Times New Roman"/>
        </w:rPr>
        <w:t xml:space="preserve">with its recommendations </w:t>
      </w:r>
      <w:r w:rsidR="00470761">
        <w:rPr>
          <w:rFonts w:ascii="Times New Roman" w:hAnsi="Times New Roman" w:cs="Times New Roman"/>
        </w:rPr>
        <w:t xml:space="preserve">and then </w:t>
      </w:r>
      <w:r>
        <w:rPr>
          <w:rFonts w:ascii="Times New Roman" w:hAnsi="Times New Roman" w:cs="Times New Roman"/>
        </w:rPr>
        <w:t>decide how to proceed from there on the topic.</w:t>
      </w:r>
    </w:p>
    <w:p w14:paraId="4EA4B85D" w14:textId="77777777" w:rsidR="005E38B6" w:rsidRDefault="005E38B6" w:rsidP="00F35E69">
      <w:pPr>
        <w:pStyle w:val="NoSpacing"/>
        <w:rPr>
          <w:rFonts w:ascii="Times New Roman" w:hAnsi="Times New Roman" w:cs="Times New Roman"/>
        </w:rPr>
      </w:pPr>
    </w:p>
    <w:p w14:paraId="5A377254" w14:textId="6FAF2439" w:rsidR="00470761" w:rsidRDefault="00C07F4B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mmissioner Roberts said Jacksonville has a “</w:t>
      </w:r>
      <w:r w:rsidR="00470761">
        <w:rPr>
          <w:rFonts w:ascii="Times New Roman" w:hAnsi="Times New Roman" w:cs="Times New Roman"/>
        </w:rPr>
        <w:t>silo</w:t>
      </w:r>
      <w:r>
        <w:rPr>
          <w:rFonts w:ascii="Times New Roman" w:hAnsi="Times New Roman" w:cs="Times New Roman"/>
        </w:rPr>
        <w:t>” problem, meaning that it doesn’t compare itself to</w:t>
      </w:r>
      <w:r w:rsidR="00EC1C80">
        <w:rPr>
          <w:rFonts w:ascii="Times New Roman" w:hAnsi="Times New Roman" w:cs="Times New Roman"/>
        </w:rPr>
        <w:t xml:space="preserve"> </w:t>
      </w:r>
      <w:proofErr w:type="gramStart"/>
      <w:r w:rsidR="00470761">
        <w:rPr>
          <w:rFonts w:ascii="Times New Roman" w:hAnsi="Times New Roman" w:cs="Times New Roman"/>
        </w:rPr>
        <w:t>peer</w:t>
      </w:r>
      <w:proofErr w:type="gramEnd"/>
      <w:r w:rsidR="00470761">
        <w:rPr>
          <w:rFonts w:ascii="Times New Roman" w:hAnsi="Times New Roman" w:cs="Times New Roman"/>
        </w:rPr>
        <w:t xml:space="preserve"> cit</w:t>
      </w:r>
      <w:r w:rsidR="00EC1C80">
        <w:rPr>
          <w:rFonts w:ascii="Times New Roman" w:hAnsi="Times New Roman" w:cs="Times New Roman"/>
        </w:rPr>
        <w:t xml:space="preserve">ies to see how City government is performing. He also believes that Jacksonville </w:t>
      </w:r>
      <w:r w:rsidR="00470761">
        <w:rPr>
          <w:rFonts w:ascii="Times New Roman" w:hAnsi="Times New Roman" w:cs="Times New Roman"/>
        </w:rPr>
        <w:t>do</w:t>
      </w:r>
      <w:r w:rsidR="00EC1C80">
        <w:rPr>
          <w:rFonts w:ascii="Times New Roman" w:hAnsi="Times New Roman" w:cs="Times New Roman"/>
        </w:rPr>
        <w:t>es</w:t>
      </w:r>
      <w:r w:rsidR="00470761">
        <w:rPr>
          <w:rFonts w:ascii="Times New Roman" w:hAnsi="Times New Roman" w:cs="Times New Roman"/>
        </w:rPr>
        <w:t xml:space="preserve">n’t transition well from one mayoral administration to another – the new </w:t>
      </w:r>
      <w:r w:rsidR="00EC1C80">
        <w:rPr>
          <w:rFonts w:ascii="Times New Roman" w:hAnsi="Times New Roman" w:cs="Times New Roman"/>
        </w:rPr>
        <w:t>mayor tends to</w:t>
      </w:r>
      <w:r w:rsidR="00470761">
        <w:rPr>
          <w:rFonts w:ascii="Times New Roman" w:hAnsi="Times New Roman" w:cs="Times New Roman"/>
        </w:rPr>
        <w:t xml:space="preserve"> throw out the </w:t>
      </w:r>
      <w:r w:rsidR="00EC1C80">
        <w:rPr>
          <w:rFonts w:ascii="Times New Roman" w:hAnsi="Times New Roman" w:cs="Times New Roman"/>
        </w:rPr>
        <w:t>previous</w:t>
      </w:r>
      <w:r w:rsidR="00470761">
        <w:rPr>
          <w:rFonts w:ascii="Times New Roman" w:hAnsi="Times New Roman" w:cs="Times New Roman"/>
        </w:rPr>
        <w:t xml:space="preserve"> one’s priorities and starts something new. </w:t>
      </w:r>
      <w:r w:rsidR="00EC1C80">
        <w:rPr>
          <w:rFonts w:ascii="Times New Roman" w:hAnsi="Times New Roman" w:cs="Times New Roman"/>
        </w:rPr>
        <w:t>He thinks Jacksonville should t</w:t>
      </w:r>
      <w:r w:rsidR="00470761">
        <w:rPr>
          <w:rFonts w:ascii="Times New Roman" w:hAnsi="Times New Roman" w:cs="Times New Roman"/>
        </w:rPr>
        <w:t xml:space="preserve">alk to </w:t>
      </w:r>
      <w:proofErr w:type="gramStart"/>
      <w:r w:rsidR="00470761">
        <w:rPr>
          <w:rFonts w:ascii="Times New Roman" w:hAnsi="Times New Roman" w:cs="Times New Roman"/>
        </w:rPr>
        <w:t>peer</w:t>
      </w:r>
      <w:proofErr w:type="gramEnd"/>
      <w:r w:rsidR="00470761">
        <w:rPr>
          <w:rFonts w:ascii="Times New Roman" w:hAnsi="Times New Roman" w:cs="Times New Roman"/>
        </w:rPr>
        <w:t xml:space="preserve"> cities and see how they handle continuity </w:t>
      </w:r>
      <w:r w:rsidR="00EC1C80">
        <w:rPr>
          <w:rFonts w:ascii="Times New Roman" w:hAnsi="Times New Roman" w:cs="Times New Roman"/>
        </w:rPr>
        <w:t xml:space="preserve">between administrations </w:t>
      </w:r>
      <w:r w:rsidR="00470761">
        <w:rPr>
          <w:rFonts w:ascii="Times New Roman" w:hAnsi="Times New Roman" w:cs="Times New Roman"/>
        </w:rPr>
        <w:t>and if they have any better system</w:t>
      </w:r>
      <w:r w:rsidR="00EC1C80">
        <w:rPr>
          <w:rFonts w:ascii="Times New Roman" w:hAnsi="Times New Roman" w:cs="Times New Roman"/>
        </w:rPr>
        <w:t xml:space="preserve"> than ours</w:t>
      </w:r>
      <w:r w:rsidR="00470761">
        <w:rPr>
          <w:rFonts w:ascii="Times New Roman" w:hAnsi="Times New Roman" w:cs="Times New Roman"/>
        </w:rPr>
        <w:t xml:space="preserve">. </w:t>
      </w:r>
      <w:r w:rsidR="00EC1C80">
        <w:rPr>
          <w:rFonts w:ascii="Times New Roman" w:hAnsi="Times New Roman" w:cs="Times New Roman"/>
        </w:rPr>
        <w:t xml:space="preserve">Commissioner </w:t>
      </w:r>
      <w:r w:rsidR="00470761">
        <w:rPr>
          <w:rFonts w:ascii="Times New Roman" w:hAnsi="Times New Roman" w:cs="Times New Roman"/>
        </w:rPr>
        <w:t xml:space="preserve">Tyson </w:t>
      </w:r>
      <w:r w:rsidR="00EC1C80">
        <w:rPr>
          <w:rFonts w:ascii="Times New Roman" w:hAnsi="Times New Roman" w:cs="Times New Roman"/>
        </w:rPr>
        <w:t>said</w:t>
      </w:r>
      <w:r w:rsidR="00470761">
        <w:rPr>
          <w:rFonts w:ascii="Times New Roman" w:hAnsi="Times New Roman" w:cs="Times New Roman"/>
        </w:rPr>
        <w:t xml:space="preserve"> the continuity </w:t>
      </w:r>
      <w:r w:rsidR="00EC1C80">
        <w:rPr>
          <w:rFonts w:ascii="Times New Roman" w:hAnsi="Times New Roman" w:cs="Times New Roman"/>
        </w:rPr>
        <w:t xml:space="preserve">aspect </w:t>
      </w:r>
      <w:r w:rsidR="00470761">
        <w:rPr>
          <w:rFonts w:ascii="Times New Roman" w:hAnsi="Times New Roman" w:cs="Times New Roman"/>
        </w:rPr>
        <w:t xml:space="preserve">ties into his earlier comments on project management and how things get tracked to completion. </w:t>
      </w:r>
      <w:r w:rsidR="00EC1C80">
        <w:rPr>
          <w:rFonts w:ascii="Times New Roman" w:hAnsi="Times New Roman" w:cs="Times New Roman"/>
        </w:rPr>
        <w:t xml:space="preserve">Commissioner </w:t>
      </w:r>
      <w:r w:rsidR="00470761">
        <w:rPr>
          <w:rFonts w:ascii="Times New Roman" w:hAnsi="Times New Roman" w:cs="Times New Roman"/>
        </w:rPr>
        <w:t xml:space="preserve">Henry </w:t>
      </w:r>
      <w:r w:rsidR="00EC1C80">
        <w:rPr>
          <w:rFonts w:ascii="Times New Roman" w:hAnsi="Times New Roman" w:cs="Times New Roman"/>
        </w:rPr>
        <w:t>noted that</w:t>
      </w:r>
      <w:r w:rsidR="00470761">
        <w:rPr>
          <w:rFonts w:ascii="Times New Roman" w:hAnsi="Times New Roman" w:cs="Times New Roman"/>
        </w:rPr>
        <w:t xml:space="preserve"> the Charter Revision Commission </w:t>
      </w:r>
      <w:r w:rsidR="00EC1C80">
        <w:rPr>
          <w:rFonts w:ascii="Times New Roman" w:hAnsi="Times New Roman" w:cs="Times New Roman"/>
        </w:rPr>
        <w:t xml:space="preserve">several years ago </w:t>
      </w:r>
      <w:r w:rsidR="00470761">
        <w:rPr>
          <w:rFonts w:ascii="Times New Roman" w:hAnsi="Times New Roman" w:cs="Times New Roman"/>
        </w:rPr>
        <w:t xml:space="preserve">talked about creating a City Strategic Plan that would span administrations. </w:t>
      </w:r>
      <w:r w:rsidR="00EC1C80">
        <w:rPr>
          <w:rFonts w:ascii="Times New Roman" w:hAnsi="Times New Roman" w:cs="Times New Roman"/>
        </w:rPr>
        <w:t xml:space="preserve">Commissioner </w:t>
      </w:r>
      <w:r w:rsidR="00470761">
        <w:rPr>
          <w:rFonts w:ascii="Times New Roman" w:hAnsi="Times New Roman" w:cs="Times New Roman"/>
        </w:rPr>
        <w:t xml:space="preserve">Roberts </w:t>
      </w:r>
      <w:r w:rsidR="00EC1C80">
        <w:rPr>
          <w:rFonts w:ascii="Times New Roman" w:hAnsi="Times New Roman" w:cs="Times New Roman"/>
        </w:rPr>
        <w:t>suggested</w:t>
      </w:r>
      <w:r w:rsidR="00470761">
        <w:rPr>
          <w:rFonts w:ascii="Times New Roman" w:hAnsi="Times New Roman" w:cs="Times New Roman"/>
        </w:rPr>
        <w:t xml:space="preserve"> look</w:t>
      </w:r>
      <w:r w:rsidR="00EC1C80">
        <w:rPr>
          <w:rFonts w:ascii="Times New Roman" w:hAnsi="Times New Roman" w:cs="Times New Roman"/>
        </w:rPr>
        <w:t>ing</w:t>
      </w:r>
      <w:r w:rsidR="00470761">
        <w:rPr>
          <w:rFonts w:ascii="Times New Roman" w:hAnsi="Times New Roman" w:cs="Times New Roman"/>
        </w:rPr>
        <w:t xml:space="preserve"> at the </w:t>
      </w:r>
      <w:r w:rsidR="00EC1C80">
        <w:rPr>
          <w:rFonts w:ascii="Times New Roman" w:hAnsi="Times New Roman" w:cs="Times New Roman"/>
        </w:rPr>
        <w:t xml:space="preserve">City’s </w:t>
      </w:r>
      <w:r w:rsidR="00470761">
        <w:rPr>
          <w:rFonts w:ascii="Times New Roman" w:hAnsi="Times New Roman" w:cs="Times New Roman"/>
        </w:rPr>
        <w:t>Comp</w:t>
      </w:r>
      <w:r w:rsidR="00EC1C80">
        <w:rPr>
          <w:rFonts w:ascii="Times New Roman" w:hAnsi="Times New Roman" w:cs="Times New Roman"/>
        </w:rPr>
        <w:t>rehensive Plan and h</w:t>
      </w:r>
      <w:r w:rsidR="00470761">
        <w:rPr>
          <w:rFonts w:ascii="Times New Roman" w:hAnsi="Times New Roman" w:cs="Times New Roman"/>
        </w:rPr>
        <w:t xml:space="preserve">ow that does or does not affect continuity of projects. </w:t>
      </w:r>
      <w:r w:rsidR="00EC1C80">
        <w:rPr>
          <w:rFonts w:ascii="Times New Roman" w:hAnsi="Times New Roman" w:cs="Times New Roman"/>
        </w:rPr>
        <w:t xml:space="preserve">In response to a question from Chairman </w:t>
      </w:r>
      <w:r w:rsidR="00470761">
        <w:rPr>
          <w:rFonts w:ascii="Times New Roman" w:hAnsi="Times New Roman" w:cs="Times New Roman"/>
        </w:rPr>
        <w:t xml:space="preserve">Henry </w:t>
      </w:r>
      <w:r w:rsidR="00EC1C80">
        <w:rPr>
          <w:rFonts w:ascii="Times New Roman" w:hAnsi="Times New Roman" w:cs="Times New Roman"/>
        </w:rPr>
        <w:t xml:space="preserve">about whether </w:t>
      </w:r>
      <w:r w:rsidR="00470761">
        <w:rPr>
          <w:rFonts w:ascii="Times New Roman" w:hAnsi="Times New Roman" w:cs="Times New Roman"/>
        </w:rPr>
        <w:t xml:space="preserve">a committee </w:t>
      </w:r>
      <w:r w:rsidR="00EC1C80">
        <w:rPr>
          <w:rFonts w:ascii="Times New Roman" w:hAnsi="Times New Roman" w:cs="Times New Roman"/>
        </w:rPr>
        <w:t>should be created to tackle this topic, Commissioner</w:t>
      </w:r>
      <w:r w:rsidR="00470761">
        <w:rPr>
          <w:rFonts w:ascii="Times New Roman" w:hAnsi="Times New Roman" w:cs="Times New Roman"/>
        </w:rPr>
        <w:t xml:space="preserve"> Tyson </w:t>
      </w:r>
      <w:r w:rsidR="00A90F2B">
        <w:rPr>
          <w:rFonts w:ascii="Times New Roman" w:hAnsi="Times New Roman" w:cs="Times New Roman"/>
        </w:rPr>
        <w:t>recommended that a committee be created wi</w:t>
      </w:r>
      <w:r w:rsidR="00470761">
        <w:rPr>
          <w:rFonts w:ascii="Times New Roman" w:hAnsi="Times New Roman" w:cs="Times New Roman"/>
        </w:rPr>
        <w:t>th more than 2 members to handle the work.</w:t>
      </w:r>
    </w:p>
    <w:p w14:paraId="632F0823" w14:textId="77777777" w:rsidR="00EB5ADC" w:rsidRDefault="00EB5ADC" w:rsidP="00F35E69">
      <w:pPr>
        <w:pStyle w:val="NoSpacing"/>
        <w:rPr>
          <w:rFonts w:ascii="Times New Roman" w:hAnsi="Times New Roman" w:cs="Times New Roman"/>
        </w:rPr>
      </w:pPr>
    </w:p>
    <w:p w14:paraId="1E5815D6" w14:textId="4156FEEC" w:rsidR="00EB5ADC" w:rsidRDefault="00A90F2B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mmissioner </w:t>
      </w:r>
      <w:r w:rsidR="00EB5ADC">
        <w:rPr>
          <w:rFonts w:ascii="Times New Roman" w:hAnsi="Times New Roman" w:cs="Times New Roman"/>
        </w:rPr>
        <w:t xml:space="preserve">Day </w:t>
      </w:r>
      <w:r>
        <w:rPr>
          <w:rFonts w:ascii="Times New Roman" w:hAnsi="Times New Roman" w:cs="Times New Roman"/>
        </w:rPr>
        <w:t xml:space="preserve">suggested a study of </w:t>
      </w:r>
      <w:r w:rsidR="00EB5ADC">
        <w:rPr>
          <w:rFonts w:ascii="Times New Roman" w:hAnsi="Times New Roman" w:cs="Times New Roman"/>
        </w:rPr>
        <w:t>primary health care clinics, focusing on maternal and prenatal health care, especially preventive care.</w:t>
      </w:r>
      <w:r>
        <w:rPr>
          <w:rFonts w:ascii="Times New Roman" w:hAnsi="Times New Roman" w:cs="Times New Roman"/>
        </w:rPr>
        <w:t xml:space="preserve"> He is curious about w</w:t>
      </w:r>
      <w:r w:rsidR="00EB5ADC">
        <w:rPr>
          <w:rFonts w:ascii="Times New Roman" w:hAnsi="Times New Roman" w:cs="Times New Roman"/>
        </w:rPr>
        <w:t xml:space="preserve">hat </w:t>
      </w:r>
      <w:r>
        <w:rPr>
          <w:rFonts w:ascii="Times New Roman" w:hAnsi="Times New Roman" w:cs="Times New Roman"/>
        </w:rPr>
        <w:t>t</w:t>
      </w:r>
      <w:r w:rsidR="00EB5ADC">
        <w:rPr>
          <w:rFonts w:ascii="Times New Roman" w:hAnsi="Times New Roman" w:cs="Times New Roman"/>
        </w:rPr>
        <w:t xml:space="preserve">he Health Department </w:t>
      </w:r>
      <w:r>
        <w:rPr>
          <w:rFonts w:ascii="Times New Roman" w:hAnsi="Times New Roman" w:cs="Times New Roman"/>
        </w:rPr>
        <w:t xml:space="preserve">is </w:t>
      </w:r>
      <w:r w:rsidR="00EB5ADC">
        <w:rPr>
          <w:rFonts w:ascii="Times New Roman" w:hAnsi="Times New Roman" w:cs="Times New Roman"/>
        </w:rPr>
        <w:t>doing</w:t>
      </w:r>
      <w:r>
        <w:rPr>
          <w:rFonts w:ascii="Times New Roman" w:hAnsi="Times New Roman" w:cs="Times New Roman"/>
        </w:rPr>
        <w:t>, how could things be enhanced, and w</w:t>
      </w:r>
      <w:r w:rsidR="00EB5ADC">
        <w:rPr>
          <w:rFonts w:ascii="Times New Roman" w:hAnsi="Times New Roman" w:cs="Times New Roman"/>
        </w:rPr>
        <w:t xml:space="preserve">hat </w:t>
      </w:r>
      <w:r>
        <w:rPr>
          <w:rFonts w:ascii="Times New Roman" w:hAnsi="Times New Roman" w:cs="Times New Roman"/>
        </w:rPr>
        <w:t>might</w:t>
      </w:r>
      <w:r w:rsidR="00EB5ADC">
        <w:rPr>
          <w:rFonts w:ascii="Times New Roman" w:hAnsi="Times New Roman" w:cs="Times New Roman"/>
        </w:rPr>
        <w:t xml:space="preserve"> be done </w:t>
      </w:r>
      <w:r>
        <w:rPr>
          <w:rFonts w:ascii="Times New Roman" w:hAnsi="Times New Roman" w:cs="Times New Roman"/>
        </w:rPr>
        <w:t xml:space="preserve">in conjunction </w:t>
      </w:r>
      <w:r w:rsidR="00EB5ADC">
        <w:rPr>
          <w:rFonts w:ascii="Times New Roman" w:hAnsi="Times New Roman" w:cs="Times New Roman"/>
        </w:rPr>
        <w:t>with Mayo</w:t>
      </w:r>
      <w:r>
        <w:rPr>
          <w:rFonts w:ascii="Times New Roman" w:hAnsi="Times New Roman" w:cs="Times New Roman"/>
        </w:rPr>
        <w:t xml:space="preserve"> Clinic</w:t>
      </w:r>
      <w:r w:rsidR="00EB5ADC">
        <w:rPr>
          <w:rFonts w:ascii="Times New Roman" w:hAnsi="Times New Roman" w:cs="Times New Roman"/>
        </w:rPr>
        <w:t>, Baptist</w:t>
      </w:r>
      <w:r>
        <w:rPr>
          <w:rFonts w:ascii="Times New Roman" w:hAnsi="Times New Roman" w:cs="Times New Roman"/>
        </w:rPr>
        <w:t xml:space="preserve"> Medical Center</w:t>
      </w:r>
      <w:r w:rsidR="00EB5ADC">
        <w:rPr>
          <w:rFonts w:ascii="Times New Roman" w:hAnsi="Times New Roman" w:cs="Times New Roman"/>
        </w:rPr>
        <w:t>, Ascension</w:t>
      </w:r>
      <w:r>
        <w:rPr>
          <w:rFonts w:ascii="Times New Roman" w:hAnsi="Times New Roman" w:cs="Times New Roman"/>
        </w:rPr>
        <w:t xml:space="preserve"> Health (St. Vincent’s)</w:t>
      </w:r>
      <w:r w:rsidR="00EB5ADC">
        <w:rPr>
          <w:rFonts w:ascii="Times New Roman" w:hAnsi="Times New Roman" w:cs="Times New Roman"/>
        </w:rPr>
        <w:t>, and UF Health’s assistance</w:t>
      </w:r>
      <w:r>
        <w:rPr>
          <w:rFonts w:ascii="Times New Roman" w:hAnsi="Times New Roman" w:cs="Times New Roman"/>
        </w:rPr>
        <w:t>. He recommended s</w:t>
      </w:r>
      <w:r w:rsidR="00EB5ADC">
        <w:rPr>
          <w:rFonts w:ascii="Times New Roman" w:hAnsi="Times New Roman" w:cs="Times New Roman"/>
        </w:rPr>
        <w:t>tart</w:t>
      </w:r>
      <w:r>
        <w:rPr>
          <w:rFonts w:ascii="Times New Roman" w:hAnsi="Times New Roman" w:cs="Times New Roman"/>
        </w:rPr>
        <w:t>ing</w:t>
      </w:r>
      <w:r w:rsidR="00EB5ADC">
        <w:rPr>
          <w:rFonts w:ascii="Times New Roman" w:hAnsi="Times New Roman" w:cs="Times New Roman"/>
        </w:rPr>
        <w:t xml:space="preserve"> with a 2-year plan and then </w:t>
      </w:r>
      <w:r>
        <w:rPr>
          <w:rFonts w:ascii="Times New Roman" w:hAnsi="Times New Roman" w:cs="Times New Roman"/>
        </w:rPr>
        <w:t>developing a 4-year plan for the consideration of</w:t>
      </w:r>
      <w:r w:rsidR="00EB5ADC">
        <w:rPr>
          <w:rFonts w:ascii="Times New Roman" w:hAnsi="Times New Roman" w:cs="Times New Roman"/>
        </w:rPr>
        <w:t xml:space="preserve"> the next </w:t>
      </w:r>
      <w:r>
        <w:rPr>
          <w:rFonts w:ascii="Times New Roman" w:hAnsi="Times New Roman" w:cs="Times New Roman"/>
        </w:rPr>
        <w:t xml:space="preserve">mayoral </w:t>
      </w:r>
      <w:r w:rsidR="00EB5ADC">
        <w:rPr>
          <w:rFonts w:ascii="Times New Roman" w:hAnsi="Times New Roman" w:cs="Times New Roman"/>
        </w:rPr>
        <w:t xml:space="preserve">administration in 2023-27. </w:t>
      </w:r>
    </w:p>
    <w:p w14:paraId="67AE5894" w14:textId="77777777" w:rsidR="00EB5ADC" w:rsidRDefault="00EB5ADC" w:rsidP="00F35E69">
      <w:pPr>
        <w:pStyle w:val="NoSpacing"/>
        <w:rPr>
          <w:rFonts w:ascii="Times New Roman" w:hAnsi="Times New Roman" w:cs="Times New Roman"/>
        </w:rPr>
      </w:pPr>
    </w:p>
    <w:p w14:paraId="71DE0880" w14:textId="422C8F49" w:rsidR="00EB5ADC" w:rsidRDefault="00A90F2B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mmissioner </w:t>
      </w:r>
      <w:r w:rsidR="00EB5ADC">
        <w:rPr>
          <w:rFonts w:ascii="Times New Roman" w:hAnsi="Times New Roman" w:cs="Times New Roman"/>
        </w:rPr>
        <w:t xml:space="preserve">Tyson </w:t>
      </w:r>
      <w:r>
        <w:rPr>
          <w:rFonts w:ascii="Times New Roman" w:hAnsi="Times New Roman" w:cs="Times New Roman"/>
        </w:rPr>
        <w:t xml:space="preserve">cautioned that the </w:t>
      </w:r>
      <w:r w:rsidR="00EB5ADC">
        <w:rPr>
          <w:rFonts w:ascii="Times New Roman" w:hAnsi="Times New Roman" w:cs="Times New Roman"/>
        </w:rPr>
        <w:t xml:space="preserve">TRUE </w:t>
      </w:r>
      <w:r>
        <w:rPr>
          <w:rFonts w:ascii="Times New Roman" w:hAnsi="Times New Roman" w:cs="Times New Roman"/>
        </w:rPr>
        <w:t xml:space="preserve">Commission </w:t>
      </w:r>
      <w:r w:rsidR="00EB5ADC">
        <w:rPr>
          <w:rFonts w:ascii="Times New Roman" w:hAnsi="Times New Roman" w:cs="Times New Roman"/>
        </w:rPr>
        <w:t xml:space="preserve">doesn’t have much manpower, so can’t tackle too many </w:t>
      </w:r>
      <w:r>
        <w:rPr>
          <w:rFonts w:ascii="Times New Roman" w:hAnsi="Times New Roman" w:cs="Times New Roman"/>
        </w:rPr>
        <w:t>projects</w:t>
      </w:r>
      <w:r w:rsidR="00EB5ADC">
        <w:rPr>
          <w:rFonts w:ascii="Times New Roman" w:hAnsi="Times New Roman" w:cs="Times New Roman"/>
        </w:rPr>
        <w:t xml:space="preserve"> at once. </w:t>
      </w:r>
      <w:r>
        <w:rPr>
          <w:rFonts w:ascii="Times New Roman" w:hAnsi="Times New Roman" w:cs="Times New Roman"/>
        </w:rPr>
        <w:t xml:space="preserve">Chairman </w:t>
      </w:r>
      <w:r w:rsidR="00EB5ADC">
        <w:rPr>
          <w:rFonts w:ascii="Times New Roman" w:hAnsi="Times New Roman" w:cs="Times New Roman"/>
        </w:rPr>
        <w:t xml:space="preserve">Henry </w:t>
      </w:r>
      <w:r>
        <w:rPr>
          <w:rFonts w:ascii="Times New Roman" w:hAnsi="Times New Roman" w:cs="Times New Roman"/>
        </w:rPr>
        <w:t>agreed that</w:t>
      </w:r>
      <w:r w:rsidR="00EB5ADC">
        <w:rPr>
          <w:rFonts w:ascii="Times New Roman" w:hAnsi="Times New Roman" w:cs="Times New Roman"/>
        </w:rPr>
        <w:t xml:space="preserve"> lack of membership is really a problem. Several years ago the commission talked about alternate ways to get seats filled, including possibly allowing the commission to make its own appointments. </w:t>
      </w:r>
      <w:r>
        <w:rPr>
          <w:rFonts w:ascii="Times New Roman" w:hAnsi="Times New Roman" w:cs="Times New Roman"/>
        </w:rPr>
        <w:t>He said it m</w:t>
      </w:r>
      <w:r w:rsidR="00EB5ADC">
        <w:rPr>
          <w:rFonts w:ascii="Times New Roman" w:hAnsi="Times New Roman" w:cs="Times New Roman"/>
        </w:rPr>
        <w:t xml:space="preserve">ight be time to tackle that </w:t>
      </w:r>
      <w:r>
        <w:rPr>
          <w:rFonts w:ascii="Times New Roman" w:hAnsi="Times New Roman" w:cs="Times New Roman"/>
        </w:rPr>
        <w:t xml:space="preserve">issue </w:t>
      </w:r>
      <w:r w:rsidR="00EB5ADC">
        <w:rPr>
          <w:rFonts w:ascii="Times New Roman" w:hAnsi="Times New Roman" w:cs="Times New Roman"/>
        </w:rPr>
        <w:t xml:space="preserve">again and find ways to get a full membership. </w:t>
      </w:r>
      <w:r>
        <w:rPr>
          <w:rFonts w:ascii="Times New Roman" w:hAnsi="Times New Roman" w:cs="Times New Roman"/>
        </w:rPr>
        <w:t xml:space="preserve">Commissioner </w:t>
      </w:r>
      <w:r w:rsidR="00EB5ADC">
        <w:rPr>
          <w:rFonts w:ascii="Times New Roman" w:hAnsi="Times New Roman" w:cs="Times New Roman"/>
        </w:rPr>
        <w:t xml:space="preserve">Day </w:t>
      </w:r>
      <w:r>
        <w:rPr>
          <w:rFonts w:ascii="Times New Roman" w:hAnsi="Times New Roman" w:cs="Times New Roman"/>
        </w:rPr>
        <w:t>suggested that</w:t>
      </w:r>
      <w:r w:rsidR="00EB5ADC">
        <w:rPr>
          <w:rFonts w:ascii="Times New Roman" w:hAnsi="Times New Roman" w:cs="Times New Roman"/>
        </w:rPr>
        <w:t xml:space="preserve"> perhaps the </w:t>
      </w:r>
      <w:r>
        <w:rPr>
          <w:rFonts w:ascii="Times New Roman" w:hAnsi="Times New Roman" w:cs="Times New Roman"/>
        </w:rPr>
        <w:t xml:space="preserve">commission’s authorizing ordinance needs re-writing, perhaps to a system of </w:t>
      </w:r>
      <w:r w:rsidR="00EB5ADC">
        <w:rPr>
          <w:rFonts w:ascii="Times New Roman" w:hAnsi="Times New Roman" w:cs="Times New Roman"/>
        </w:rPr>
        <w:t xml:space="preserve">19 </w:t>
      </w:r>
      <w:r>
        <w:rPr>
          <w:rFonts w:ascii="Times New Roman" w:hAnsi="Times New Roman" w:cs="Times New Roman"/>
        </w:rPr>
        <w:t xml:space="preserve">members </w:t>
      </w:r>
      <w:r w:rsidR="00EB5ADC">
        <w:rPr>
          <w:rFonts w:ascii="Times New Roman" w:hAnsi="Times New Roman" w:cs="Times New Roman"/>
        </w:rPr>
        <w:t xml:space="preserve">appointed by the </w:t>
      </w:r>
      <w:r>
        <w:rPr>
          <w:rFonts w:ascii="Times New Roman" w:hAnsi="Times New Roman" w:cs="Times New Roman"/>
        </w:rPr>
        <w:t>19 council members</w:t>
      </w:r>
      <w:r w:rsidR="00EB5ADC">
        <w:rPr>
          <w:rFonts w:ascii="Times New Roman" w:hAnsi="Times New Roman" w:cs="Times New Roman"/>
        </w:rPr>
        <w:t xml:space="preserve"> plus </w:t>
      </w:r>
      <w:r>
        <w:rPr>
          <w:rFonts w:ascii="Times New Roman" w:hAnsi="Times New Roman" w:cs="Times New Roman"/>
        </w:rPr>
        <w:t>6 CPAC appointments</w:t>
      </w:r>
      <w:r w:rsidR="00EB5ADC">
        <w:rPr>
          <w:rFonts w:ascii="Times New Roman" w:hAnsi="Times New Roman" w:cs="Times New Roman"/>
        </w:rPr>
        <w:t xml:space="preserve"> for </w:t>
      </w:r>
      <w:r>
        <w:rPr>
          <w:rFonts w:ascii="Times New Roman" w:hAnsi="Times New Roman" w:cs="Times New Roman"/>
        </w:rPr>
        <w:t>a</w:t>
      </w:r>
      <w:r w:rsidR="00EB5ADC">
        <w:rPr>
          <w:rFonts w:ascii="Times New Roman" w:hAnsi="Times New Roman" w:cs="Times New Roman"/>
        </w:rPr>
        <w:t xml:space="preserve"> total</w:t>
      </w:r>
      <w:r>
        <w:rPr>
          <w:rFonts w:ascii="Times New Roman" w:hAnsi="Times New Roman" w:cs="Times New Roman"/>
        </w:rPr>
        <w:t xml:space="preserve"> of 25</w:t>
      </w:r>
      <w:r w:rsidR="00EB5ADC">
        <w:rPr>
          <w:rFonts w:ascii="Times New Roman" w:hAnsi="Times New Roman" w:cs="Times New Roman"/>
        </w:rPr>
        <w:t xml:space="preserve">. </w:t>
      </w:r>
      <w:r w:rsidR="00331FC2">
        <w:rPr>
          <w:rFonts w:ascii="Times New Roman" w:hAnsi="Times New Roman" w:cs="Times New Roman"/>
        </w:rPr>
        <w:t xml:space="preserve">Recent mayors seem uninterested in appointing </w:t>
      </w:r>
      <w:r>
        <w:rPr>
          <w:rFonts w:ascii="Times New Roman" w:hAnsi="Times New Roman" w:cs="Times New Roman"/>
        </w:rPr>
        <w:t xml:space="preserve">members </w:t>
      </w:r>
      <w:r w:rsidR="00331FC2">
        <w:rPr>
          <w:rFonts w:ascii="Times New Roman" w:hAnsi="Times New Roman" w:cs="Times New Roman"/>
        </w:rPr>
        <w:t xml:space="preserve">to </w:t>
      </w:r>
      <w:r>
        <w:rPr>
          <w:rFonts w:ascii="Times New Roman" w:hAnsi="Times New Roman" w:cs="Times New Roman"/>
        </w:rPr>
        <w:t xml:space="preserve">the </w:t>
      </w:r>
      <w:r w:rsidR="00331FC2">
        <w:rPr>
          <w:rFonts w:ascii="Times New Roman" w:hAnsi="Times New Roman" w:cs="Times New Roman"/>
        </w:rPr>
        <w:t>TRUE</w:t>
      </w:r>
      <w:r>
        <w:rPr>
          <w:rFonts w:ascii="Times New Roman" w:hAnsi="Times New Roman" w:cs="Times New Roman"/>
        </w:rPr>
        <w:t xml:space="preserve"> Commission</w:t>
      </w:r>
      <w:r w:rsidR="00331FC2">
        <w:rPr>
          <w:rFonts w:ascii="Times New Roman" w:hAnsi="Times New Roman" w:cs="Times New Roman"/>
        </w:rPr>
        <w:t xml:space="preserve">. </w:t>
      </w:r>
    </w:p>
    <w:p w14:paraId="09361654" w14:textId="77777777" w:rsidR="002C59BF" w:rsidRDefault="002C59BF" w:rsidP="00F35E69">
      <w:pPr>
        <w:pStyle w:val="NoSpacing"/>
        <w:rPr>
          <w:rFonts w:ascii="Times New Roman" w:hAnsi="Times New Roman" w:cs="Times New Roman"/>
        </w:rPr>
      </w:pPr>
    </w:p>
    <w:p w14:paraId="7B03419F" w14:textId="60DB4780" w:rsidR="002C59BF" w:rsidRDefault="00A90F2B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mmissioner </w:t>
      </w:r>
      <w:r w:rsidR="002C59BF">
        <w:rPr>
          <w:rFonts w:ascii="Times New Roman" w:hAnsi="Times New Roman" w:cs="Times New Roman"/>
        </w:rPr>
        <w:t xml:space="preserve">Merritt </w:t>
      </w:r>
      <w:r>
        <w:rPr>
          <w:rFonts w:ascii="Times New Roman" w:hAnsi="Times New Roman" w:cs="Times New Roman"/>
        </w:rPr>
        <w:t>suggested a study of</w:t>
      </w:r>
      <w:r w:rsidR="002C59BF">
        <w:rPr>
          <w:rFonts w:ascii="Times New Roman" w:hAnsi="Times New Roman" w:cs="Times New Roman"/>
        </w:rPr>
        <w:t xml:space="preserve"> how Ja</w:t>
      </w:r>
      <w:r>
        <w:rPr>
          <w:rFonts w:ascii="Times New Roman" w:hAnsi="Times New Roman" w:cs="Times New Roman"/>
        </w:rPr>
        <w:t>cksonville’s</w:t>
      </w:r>
      <w:r w:rsidR="002C59BF">
        <w:rPr>
          <w:rFonts w:ascii="Times New Roman" w:hAnsi="Times New Roman" w:cs="Times New Roman"/>
        </w:rPr>
        <w:t xml:space="preserve"> crime rate and </w:t>
      </w:r>
      <w:r>
        <w:rPr>
          <w:rFonts w:ascii="Times New Roman" w:hAnsi="Times New Roman" w:cs="Times New Roman"/>
        </w:rPr>
        <w:t>law enforcement</w:t>
      </w:r>
      <w:r w:rsidR="002C59BF">
        <w:rPr>
          <w:rFonts w:ascii="Times New Roman" w:hAnsi="Times New Roman" w:cs="Times New Roman"/>
        </w:rPr>
        <w:t xml:space="preserve"> budget </w:t>
      </w:r>
      <w:r>
        <w:rPr>
          <w:rFonts w:ascii="Times New Roman" w:hAnsi="Times New Roman" w:cs="Times New Roman"/>
        </w:rPr>
        <w:t xml:space="preserve">compare to other similar cities. </w:t>
      </w:r>
      <w:r w:rsidR="00C66CC7">
        <w:rPr>
          <w:rFonts w:ascii="Times New Roman" w:hAnsi="Times New Roman" w:cs="Times New Roman"/>
        </w:rPr>
        <w:t>Every big city is dealin</w:t>
      </w:r>
      <w:r>
        <w:rPr>
          <w:rFonts w:ascii="Times New Roman" w:hAnsi="Times New Roman" w:cs="Times New Roman"/>
        </w:rPr>
        <w:t>g with violent crime spikes, so are any of them</w:t>
      </w:r>
      <w:r w:rsidR="00C66CC7">
        <w:rPr>
          <w:rFonts w:ascii="Times New Roman" w:hAnsi="Times New Roman" w:cs="Times New Roman"/>
        </w:rPr>
        <w:t xml:space="preserve"> doing something about it? </w:t>
      </w:r>
      <w:r>
        <w:rPr>
          <w:rFonts w:ascii="Times New Roman" w:hAnsi="Times New Roman" w:cs="Times New Roman"/>
        </w:rPr>
        <w:t>He recommended l</w:t>
      </w:r>
      <w:r w:rsidR="00C66CC7">
        <w:rPr>
          <w:rFonts w:ascii="Times New Roman" w:hAnsi="Times New Roman" w:cs="Times New Roman"/>
        </w:rPr>
        <w:t>ook</w:t>
      </w:r>
      <w:r>
        <w:rPr>
          <w:rFonts w:ascii="Times New Roman" w:hAnsi="Times New Roman" w:cs="Times New Roman"/>
        </w:rPr>
        <w:t>ing</w:t>
      </w:r>
      <w:r w:rsidR="00C66CC7">
        <w:rPr>
          <w:rFonts w:ascii="Times New Roman" w:hAnsi="Times New Roman" w:cs="Times New Roman"/>
        </w:rPr>
        <w:t xml:space="preserve"> at 10-15 comparable cities nationw</w:t>
      </w:r>
      <w:r>
        <w:rPr>
          <w:rFonts w:ascii="Times New Roman" w:hAnsi="Times New Roman" w:cs="Times New Roman"/>
        </w:rPr>
        <w:t>ide on their public safety spending and</w:t>
      </w:r>
      <w:r w:rsidR="00C66CC7">
        <w:rPr>
          <w:rFonts w:ascii="Times New Roman" w:hAnsi="Times New Roman" w:cs="Times New Roman"/>
        </w:rPr>
        <w:t xml:space="preserve"> crime rate</w:t>
      </w:r>
      <w:r>
        <w:rPr>
          <w:rFonts w:ascii="Times New Roman" w:hAnsi="Times New Roman" w:cs="Times New Roman"/>
        </w:rPr>
        <w:t>s</w:t>
      </w:r>
      <w:r w:rsidR="00C66CC7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 xml:space="preserve">Commissioner </w:t>
      </w:r>
      <w:r w:rsidR="00C66CC7">
        <w:rPr>
          <w:rFonts w:ascii="Times New Roman" w:hAnsi="Times New Roman" w:cs="Times New Roman"/>
        </w:rPr>
        <w:t xml:space="preserve">Day </w:t>
      </w:r>
      <w:r>
        <w:rPr>
          <w:rFonts w:ascii="Times New Roman" w:hAnsi="Times New Roman" w:cs="Times New Roman"/>
        </w:rPr>
        <w:t>suggested that this might be</w:t>
      </w:r>
      <w:r w:rsidR="00C66CC7">
        <w:rPr>
          <w:rFonts w:ascii="Times New Roman" w:hAnsi="Times New Roman" w:cs="Times New Roman"/>
        </w:rPr>
        <w:t xml:space="preserve"> wrap</w:t>
      </w:r>
      <w:r>
        <w:rPr>
          <w:rFonts w:ascii="Times New Roman" w:hAnsi="Times New Roman" w:cs="Times New Roman"/>
        </w:rPr>
        <w:t>ped</w:t>
      </w:r>
      <w:r w:rsidR="00C66CC7">
        <w:rPr>
          <w:rFonts w:ascii="Times New Roman" w:hAnsi="Times New Roman" w:cs="Times New Roman"/>
        </w:rPr>
        <w:t xml:space="preserve"> into the JSO budget </w:t>
      </w:r>
      <w:r>
        <w:rPr>
          <w:rFonts w:ascii="Times New Roman" w:hAnsi="Times New Roman" w:cs="Times New Roman"/>
        </w:rPr>
        <w:t>project discussed earlier</w:t>
      </w:r>
      <w:r w:rsidR="00C66CC7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Suggestions for c</w:t>
      </w:r>
      <w:r w:rsidR="00C66CC7">
        <w:rPr>
          <w:rFonts w:ascii="Times New Roman" w:hAnsi="Times New Roman" w:cs="Times New Roman"/>
        </w:rPr>
        <w:t>omparable cities</w:t>
      </w:r>
      <w:r>
        <w:rPr>
          <w:rFonts w:ascii="Times New Roman" w:hAnsi="Times New Roman" w:cs="Times New Roman"/>
        </w:rPr>
        <w:t xml:space="preserve"> included</w:t>
      </w:r>
      <w:r w:rsidR="00C66CC7">
        <w:rPr>
          <w:rFonts w:ascii="Times New Roman" w:hAnsi="Times New Roman" w:cs="Times New Roman"/>
        </w:rPr>
        <w:t xml:space="preserve"> Charlotte/</w:t>
      </w:r>
      <w:proofErr w:type="spellStart"/>
      <w:r w:rsidR="00C66CC7">
        <w:rPr>
          <w:rFonts w:ascii="Times New Roman" w:hAnsi="Times New Roman" w:cs="Times New Roman"/>
        </w:rPr>
        <w:t>Mecklenberg</w:t>
      </w:r>
      <w:proofErr w:type="spellEnd"/>
      <w:r>
        <w:rPr>
          <w:rFonts w:ascii="Times New Roman" w:hAnsi="Times New Roman" w:cs="Times New Roman"/>
        </w:rPr>
        <w:t xml:space="preserve"> County and </w:t>
      </w:r>
      <w:r w:rsidR="00C66CC7">
        <w:rPr>
          <w:rFonts w:ascii="Times New Roman" w:hAnsi="Times New Roman" w:cs="Times New Roman"/>
        </w:rPr>
        <w:t>Nashville/Davidson</w:t>
      </w:r>
      <w:r w:rsidR="003F33BC">
        <w:rPr>
          <w:rFonts w:ascii="Times New Roman" w:hAnsi="Times New Roman" w:cs="Times New Roman"/>
        </w:rPr>
        <w:t xml:space="preserve"> County.</w:t>
      </w:r>
    </w:p>
    <w:p w14:paraId="7D8715DB" w14:textId="77777777" w:rsidR="00331FC2" w:rsidRDefault="00331FC2" w:rsidP="00F35E69">
      <w:pPr>
        <w:pStyle w:val="NoSpacing"/>
        <w:rPr>
          <w:rFonts w:ascii="Times New Roman" w:hAnsi="Times New Roman" w:cs="Times New Roman"/>
        </w:rPr>
      </w:pPr>
    </w:p>
    <w:p w14:paraId="20356D81" w14:textId="69E7E411" w:rsidR="00804E72" w:rsidRDefault="00804E72" w:rsidP="00F35E69">
      <w:pPr>
        <w:pStyle w:val="NoSpacing"/>
        <w:rPr>
          <w:rFonts w:ascii="Times New Roman" w:hAnsi="Times New Roman" w:cs="Times New Roman"/>
        </w:rPr>
      </w:pPr>
      <w:r w:rsidRPr="009B2F6D">
        <w:rPr>
          <w:rFonts w:ascii="Times New Roman" w:hAnsi="Times New Roman" w:cs="Times New Roman"/>
          <w:u w:val="single"/>
        </w:rPr>
        <w:t>Time estimates for suggested projects</w:t>
      </w:r>
      <w:r>
        <w:rPr>
          <w:rFonts w:ascii="Times New Roman" w:hAnsi="Times New Roman" w:cs="Times New Roman"/>
        </w:rPr>
        <w:t>:</w:t>
      </w:r>
    </w:p>
    <w:p w14:paraId="24C53E62" w14:textId="77777777" w:rsidR="00804E72" w:rsidRDefault="00331FC2" w:rsidP="00F35E69">
      <w:pPr>
        <w:pStyle w:val="NoSpacing"/>
        <w:numPr>
          <w:ilvl w:val="0"/>
          <w:numId w:val="8"/>
        </w:numPr>
        <w:rPr>
          <w:rFonts w:ascii="Times New Roman" w:hAnsi="Times New Roman" w:cs="Times New Roman"/>
        </w:rPr>
      </w:pPr>
      <w:r w:rsidRPr="00804E72">
        <w:rPr>
          <w:rFonts w:ascii="Times New Roman" w:hAnsi="Times New Roman" w:cs="Times New Roman"/>
        </w:rPr>
        <w:t>City vehicle accidents (Tyson leading) – estimate 4-6 months, depending on how quickly data can be obtained</w:t>
      </w:r>
    </w:p>
    <w:p w14:paraId="1C631B38" w14:textId="77777777" w:rsidR="00804E72" w:rsidRDefault="00331FC2" w:rsidP="00F35E69">
      <w:pPr>
        <w:pStyle w:val="NoSpacing"/>
        <w:numPr>
          <w:ilvl w:val="0"/>
          <w:numId w:val="8"/>
        </w:numPr>
        <w:rPr>
          <w:rFonts w:ascii="Times New Roman" w:hAnsi="Times New Roman" w:cs="Times New Roman"/>
        </w:rPr>
      </w:pPr>
      <w:r w:rsidRPr="00804E72">
        <w:rPr>
          <w:rFonts w:ascii="Times New Roman" w:hAnsi="Times New Roman" w:cs="Times New Roman"/>
        </w:rPr>
        <w:t xml:space="preserve">JSO </w:t>
      </w:r>
      <w:r w:rsidR="00BE1795" w:rsidRPr="00804E72">
        <w:rPr>
          <w:rFonts w:ascii="Times New Roman" w:hAnsi="Times New Roman" w:cs="Times New Roman"/>
        </w:rPr>
        <w:t>crime prevention</w:t>
      </w:r>
      <w:r w:rsidRPr="00804E72">
        <w:rPr>
          <w:rFonts w:ascii="Times New Roman" w:hAnsi="Times New Roman" w:cs="Times New Roman"/>
        </w:rPr>
        <w:t xml:space="preserve"> priorities (Chambliss leading) – depends on how quickly JSO is willing to come and talk</w:t>
      </w:r>
      <w:r w:rsidR="00BE1795" w:rsidRPr="00804E72">
        <w:rPr>
          <w:rFonts w:ascii="Times New Roman" w:hAnsi="Times New Roman" w:cs="Times New Roman"/>
        </w:rPr>
        <w:t>, 3-4 months</w:t>
      </w:r>
      <w:bookmarkStart w:id="0" w:name="_GoBack"/>
      <w:bookmarkEnd w:id="0"/>
    </w:p>
    <w:p w14:paraId="3AD45541" w14:textId="77777777" w:rsidR="00804E72" w:rsidRDefault="00BE1795" w:rsidP="00F35E69">
      <w:pPr>
        <w:pStyle w:val="NoSpacing"/>
        <w:numPr>
          <w:ilvl w:val="0"/>
          <w:numId w:val="8"/>
        </w:numPr>
        <w:rPr>
          <w:rFonts w:ascii="Times New Roman" w:hAnsi="Times New Roman" w:cs="Times New Roman"/>
        </w:rPr>
      </w:pPr>
      <w:r w:rsidRPr="00804E72">
        <w:rPr>
          <w:rFonts w:ascii="Times New Roman" w:hAnsi="Times New Roman" w:cs="Times New Roman"/>
        </w:rPr>
        <w:t>JSEB (Rounsville leading) – will know better when JSEB Committee adopts its final report</w:t>
      </w:r>
    </w:p>
    <w:p w14:paraId="1AE96B26" w14:textId="77777777" w:rsidR="00804E72" w:rsidRDefault="00804E72" w:rsidP="00F35E69">
      <w:pPr>
        <w:pStyle w:val="NoSpacing"/>
        <w:numPr>
          <w:ilvl w:val="0"/>
          <w:numId w:val="8"/>
        </w:numPr>
        <w:rPr>
          <w:rFonts w:ascii="Times New Roman" w:hAnsi="Times New Roman" w:cs="Times New Roman"/>
        </w:rPr>
      </w:pPr>
      <w:r w:rsidRPr="00804E72">
        <w:rPr>
          <w:rFonts w:ascii="Times New Roman" w:hAnsi="Times New Roman" w:cs="Times New Roman"/>
        </w:rPr>
        <w:t>Comparison of Jacksonville</w:t>
      </w:r>
      <w:r w:rsidR="00BE1795" w:rsidRPr="00804E72">
        <w:rPr>
          <w:rFonts w:ascii="Times New Roman" w:hAnsi="Times New Roman" w:cs="Times New Roman"/>
        </w:rPr>
        <w:t xml:space="preserve"> with other cities (Roberts leading) – depends on how much manpower can be devoted to a survey and research; 2-3 months with a major </w:t>
      </w:r>
      <w:r w:rsidRPr="00804E72">
        <w:rPr>
          <w:rFonts w:ascii="Times New Roman" w:hAnsi="Times New Roman" w:cs="Times New Roman"/>
        </w:rPr>
        <w:t>effort, 6 months at normal pace</w:t>
      </w:r>
    </w:p>
    <w:p w14:paraId="19576D75" w14:textId="77777777" w:rsidR="00804E72" w:rsidRDefault="00BE1795" w:rsidP="00F35E69">
      <w:pPr>
        <w:pStyle w:val="NoSpacing"/>
        <w:numPr>
          <w:ilvl w:val="0"/>
          <w:numId w:val="8"/>
        </w:numPr>
        <w:rPr>
          <w:rFonts w:ascii="Times New Roman" w:hAnsi="Times New Roman" w:cs="Times New Roman"/>
        </w:rPr>
      </w:pPr>
      <w:r w:rsidRPr="00804E72">
        <w:rPr>
          <w:rFonts w:ascii="Times New Roman" w:hAnsi="Times New Roman" w:cs="Times New Roman"/>
        </w:rPr>
        <w:t>Primary health care (Day leading) – 6-9 months</w:t>
      </w:r>
    </w:p>
    <w:p w14:paraId="60946945" w14:textId="4A0EE757" w:rsidR="00BE1795" w:rsidRPr="00804E72" w:rsidRDefault="00BE1795" w:rsidP="00F35E69">
      <w:pPr>
        <w:pStyle w:val="NoSpacing"/>
        <w:numPr>
          <w:ilvl w:val="0"/>
          <w:numId w:val="8"/>
        </w:numPr>
        <w:rPr>
          <w:rFonts w:ascii="Times New Roman" w:hAnsi="Times New Roman" w:cs="Times New Roman"/>
        </w:rPr>
      </w:pPr>
      <w:r w:rsidRPr="00804E72">
        <w:rPr>
          <w:rFonts w:ascii="Times New Roman" w:hAnsi="Times New Roman" w:cs="Times New Roman"/>
        </w:rPr>
        <w:t>JSO historical spending and staffing (Day leading) – 4-5 months since lots of data already exists</w:t>
      </w:r>
    </w:p>
    <w:p w14:paraId="69C27F50" w14:textId="14363A9E" w:rsidR="00BE1795" w:rsidRDefault="00804E72" w:rsidP="00F35E69">
      <w:pPr>
        <w:pStyle w:val="NoSpacing"/>
        <w:rPr>
          <w:rFonts w:ascii="Times New Roman" w:hAnsi="Times New Roman" w:cs="Times New Roman"/>
        </w:rPr>
      </w:pPr>
      <w:r w:rsidRPr="009B2F6D">
        <w:rPr>
          <w:rFonts w:ascii="Times New Roman" w:hAnsi="Times New Roman" w:cs="Times New Roman"/>
          <w:u w:val="single"/>
        </w:rPr>
        <w:lastRenderedPageBreak/>
        <w:t>Scheduling of suggested projects</w:t>
      </w:r>
      <w:r>
        <w:rPr>
          <w:rFonts w:ascii="Times New Roman" w:hAnsi="Times New Roman" w:cs="Times New Roman"/>
        </w:rPr>
        <w:t>:</w:t>
      </w:r>
    </w:p>
    <w:p w14:paraId="49D1E475" w14:textId="77777777" w:rsidR="00804E72" w:rsidRDefault="00804E72" w:rsidP="00F35E69">
      <w:pPr>
        <w:pStyle w:val="NoSpacing"/>
        <w:rPr>
          <w:rFonts w:ascii="Times New Roman" w:hAnsi="Times New Roman" w:cs="Times New Roman"/>
        </w:rPr>
      </w:pPr>
    </w:p>
    <w:p w14:paraId="659B0224" w14:textId="3592EB87" w:rsidR="00BE1795" w:rsidRDefault="00BE1795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Q1-2 – JSO </w:t>
      </w:r>
      <w:r w:rsidR="00062C0B">
        <w:rPr>
          <w:rFonts w:ascii="Times New Roman" w:hAnsi="Times New Roman" w:cs="Times New Roman"/>
        </w:rPr>
        <w:t xml:space="preserve">crime prevention </w:t>
      </w:r>
      <w:r w:rsidR="002C59BF">
        <w:rPr>
          <w:rFonts w:ascii="Times New Roman" w:hAnsi="Times New Roman" w:cs="Times New Roman"/>
        </w:rPr>
        <w:t xml:space="preserve">spending </w:t>
      </w:r>
      <w:r w:rsidR="00062C0B">
        <w:rPr>
          <w:rFonts w:ascii="Times New Roman" w:hAnsi="Times New Roman" w:cs="Times New Roman"/>
        </w:rPr>
        <w:t xml:space="preserve">FY16-17 to present </w:t>
      </w:r>
    </w:p>
    <w:p w14:paraId="0E379EDA" w14:textId="77777777" w:rsidR="00331FC2" w:rsidRDefault="00331FC2" w:rsidP="00F35E69">
      <w:pPr>
        <w:pStyle w:val="NoSpacing"/>
        <w:rPr>
          <w:rFonts w:ascii="Times New Roman" w:hAnsi="Times New Roman" w:cs="Times New Roman"/>
        </w:rPr>
      </w:pPr>
    </w:p>
    <w:p w14:paraId="783A2B94" w14:textId="7F737844" w:rsidR="00062C0B" w:rsidRDefault="00062C0B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Q1-2 risk management and </w:t>
      </w:r>
      <w:r w:rsidR="00804E72">
        <w:rPr>
          <w:rFonts w:ascii="Times New Roman" w:hAnsi="Times New Roman" w:cs="Times New Roman"/>
        </w:rPr>
        <w:t xml:space="preserve">City </w:t>
      </w:r>
      <w:r>
        <w:rPr>
          <w:rFonts w:ascii="Times New Roman" w:hAnsi="Times New Roman" w:cs="Times New Roman"/>
        </w:rPr>
        <w:t xml:space="preserve">vehicle accidents </w:t>
      </w:r>
    </w:p>
    <w:p w14:paraId="2DE18215" w14:textId="77777777" w:rsidR="00062C0B" w:rsidRDefault="00062C0B" w:rsidP="00F35E69">
      <w:pPr>
        <w:pStyle w:val="NoSpacing"/>
        <w:rPr>
          <w:rFonts w:ascii="Times New Roman" w:hAnsi="Times New Roman" w:cs="Times New Roman"/>
        </w:rPr>
      </w:pPr>
    </w:p>
    <w:p w14:paraId="3F482084" w14:textId="48EF523E" w:rsidR="00062C0B" w:rsidRDefault="003157F7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1</w:t>
      </w:r>
      <w:r w:rsidR="00804E72">
        <w:rPr>
          <w:rFonts w:ascii="Times New Roman" w:hAnsi="Times New Roman" w:cs="Times New Roman"/>
        </w:rPr>
        <w:t xml:space="preserve">-3 Jacksonville </w:t>
      </w:r>
      <w:r w:rsidR="00D06CA5">
        <w:rPr>
          <w:rFonts w:ascii="Times New Roman" w:hAnsi="Times New Roman" w:cs="Times New Roman"/>
        </w:rPr>
        <w:t>crime/police spending</w:t>
      </w:r>
      <w:r w:rsidR="00062C0B">
        <w:rPr>
          <w:rFonts w:ascii="Times New Roman" w:hAnsi="Times New Roman" w:cs="Times New Roman"/>
        </w:rPr>
        <w:t xml:space="preserve"> comparison survey with comparable cities</w:t>
      </w:r>
    </w:p>
    <w:p w14:paraId="1BC0A9F6" w14:textId="77777777" w:rsidR="003157F7" w:rsidRDefault="003157F7" w:rsidP="00F35E69">
      <w:pPr>
        <w:pStyle w:val="NoSpacing"/>
        <w:rPr>
          <w:rFonts w:ascii="Times New Roman" w:hAnsi="Times New Roman" w:cs="Times New Roman"/>
        </w:rPr>
      </w:pPr>
    </w:p>
    <w:p w14:paraId="4944FE16" w14:textId="26969DEC" w:rsidR="003157F7" w:rsidRDefault="002C59BF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2 – JSEB</w:t>
      </w:r>
      <w:r w:rsidR="00804E72">
        <w:rPr>
          <w:rFonts w:ascii="Times New Roman" w:hAnsi="Times New Roman" w:cs="Times New Roman"/>
        </w:rPr>
        <w:t xml:space="preserve"> study</w:t>
      </w:r>
    </w:p>
    <w:p w14:paraId="6D90AB56" w14:textId="77777777" w:rsidR="002C59BF" w:rsidRDefault="002C59BF" w:rsidP="00F35E69">
      <w:pPr>
        <w:pStyle w:val="NoSpacing"/>
        <w:rPr>
          <w:rFonts w:ascii="Times New Roman" w:hAnsi="Times New Roman" w:cs="Times New Roman"/>
        </w:rPr>
      </w:pPr>
    </w:p>
    <w:p w14:paraId="606270A9" w14:textId="1BFA2625" w:rsidR="002C59BF" w:rsidRDefault="002C59BF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2 – TRUE membership and appointments</w:t>
      </w:r>
    </w:p>
    <w:p w14:paraId="669611C9" w14:textId="77777777" w:rsidR="002C59BF" w:rsidRDefault="002C59BF" w:rsidP="00F35E69">
      <w:pPr>
        <w:pStyle w:val="NoSpacing"/>
        <w:rPr>
          <w:rFonts w:ascii="Times New Roman" w:hAnsi="Times New Roman" w:cs="Times New Roman"/>
        </w:rPr>
      </w:pPr>
    </w:p>
    <w:p w14:paraId="26353CA3" w14:textId="5C737B7B" w:rsidR="002C59BF" w:rsidRDefault="002C59BF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3 – primary health care</w:t>
      </w:r>
    </w:p>
    <w:p w14:paraId="141BB71B" w14:textId="77777777" w:rsidR="00062C0B" w:rsidRDefault="00062C0B" w:rsidP="00F35E69">
      <w:pPr>
        <w:pStyle w:val="NoSpacing"/>
        <w:rPr>
          <w:rFonts w:ascii="Times New Roman" w:hAnsi="Times New Roman" w:cs="Times New Roman"/>
        </w:rPr>
      </w:pPr>
    </w:p>
    <w:p w14:paraId="3425C28C" w14:textId="045A5876" w:rsidR="00062C0B" w:rsidRDefault="00062C0B" w:rsidP="00062C0B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Q4 - </w:t>
      </w:r>
      <w:r w:rsidRPr="00062C0B">
        <w:rPr>
          <w:rFonts w:ascii="Times New Roman" w:hAnsi="Times New Roman" w:cs="Times New Roman"/>
        </w:rPr>
        <w:t>JSO budget informat</w:t>
      </w:r>
      <w:r w:rsidR="00804E72">
        <w:rPr>
          <w:rFonts w:ascii="Times New Roman" w:hAnsi="Times New Roman" w:cs="Times New Roman"/>
        </w:rPr>
        <w:t>ion FY</w:t>
      </w:r>
      <w:r w:rsidRPr="00062C0B">
        <w:rPr>
          <w:rFonts w:ascii="Times New Roman" w:hAnsi="Times New Roman" w:cs="Times New Roman"/>
        </w:rPr>
        <w:t>14-15</w:t>
      </w:r>
      <w:r w:rsidR="00804E72">
        <w:rPr>
          <w:rFonts w:ascii="Times New Roman" w:hAnsi="Times New Roman" w:cs="Times New Roman"/>
        </w:rPr>
        <w:t xml:space="preserve"> to</w:t>
      </w:r>
      <w:r w:rsidRPr="00062C0B">
        <w:rPr>
          <w:rFonts w:ascii="Times New Roman" w:hAnsi="Times New Roman" w:cs="Times New Roman"/>
        </w:rPr>
        <w:t xml:space="preserve"> </w:t>
      </w:r>
      <w:r w:rsidR="00804E72">
        <w:rPr>
          <w:rFonts w:ascii="Times New Roman" w:hAnsi="Times New Roman" w:cs="Times New Roman"/>
        </w:rPr>
        <w:t>FY</w:t>
      </w:r>
      <w:r w:rsidRPr="00062C0B">
        <w:rPr>
          <w:rFonts w:ascii="Times New Roman" w:hAnsi="Times New Roman" w:cs="Times New Roman"/>
        </w:rPr>
        <w:t>19-20</w:t>
      </w:r>
    </w:p>
    <w:p w14:paraId="5555053C" w14:textId="77777777" w:rsidR="002C59BF" w:rsidRDefault="002C59BF" w:rsidP="00062C0B">
      <w:pPr>
        <w:pStyle w:val="NoSpacing"/>
        <w:rPr>
          <w:rFonts w:ascii="Times New Roman" w:hAnsi="Times New Roman" w:cs="Times New Roman"/>
        </w:rPr>
      </w:pPr>
    </w:p>
    <w:p w14:paraId="39B6A9B0" w14:textId="76B254BE" w:rsidR="002C59BF" w:rsidRDefault="00804E72" w:rsidP="00062C0B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mmissioner </w:t>
      </w:r>
      <w:r w:rsidR="00D41325">
        <w:rPr>
          <w:rFonts w:ascii="Times New Roman" w:hAnsi="Times New Roman" w:cs="Times New Roman"/>
        </w:rPr>
        <w:t xml:space="preserve">Day </w:t>
      </w:r>
      <w:r>
        <w:rPr>
          <w:rFonts w:ascii="Times New Roman" w:hAnsi="Times New Roman" w:cs="Times New Roman"/>
        </w:rPr>
        <w:t>suggested that the commission could</w:t>
      </w:r>
      <w:r w:rsidR="00D41325">
        <w:rPr>
          <w:rFonts w:ascii="Times New Roman" w:hAnsi="Times New Roman" w:cs="Times New Roman"/>
        </w:rPr>
        <w:t xml:space="preserve"> do the 3 JSO projects as one</w:t>
      </w:r>
      <w:r>
        <w:rPr>
          <w:rFonts w:ascii="Times New Roman" w:hAnsi="Times New Roman" w:cs="Times New Roman"/>
        </w:rPr>
        <w:t xml:space="preserve"> large report</w:t>
      </w:r>
      <w:r w:rsidR="00D41325">
        <w:rPr>
          <w:rFonts w:ascii="Times New Roman" w:hAnsi="Times New Roman" w:cs="Times New Roman"/>
        </w:rPr>
        <w:t xml:space="preserve"> with 3 sub-aspects (prevention, historical spending and manpower, comparison with other comparable cities).</w:t>
      </w:r>
      <w:r w:rsidR="00D06CA5">
        <w:rPr>
          <w:rFonts w:ascii="Times New Roman" w:hAnsi="Times New Roman" w:cs="Times New Roman"/>
        </w:rPr>
        <w:t xml:space="preserve"> After more discussion, the group decided to undertake that study as</w:t>
      </w:r>
      <w:r w:rsidR="00D41325">
        <w:rPr>
          <w:rFonts w:ascii="Times New Roman" w:hAnsi="Times New Roman" w:cs="Times New Roman"/>
        </w:rPr>
        <w:t xml:space="preserve"> a committee of the whole </w:t>
      </w:r>
      <w:r w:rsidR="00D06CA5">
        <w:rPr>
          <w:rFonts w:ascii="Times New Roman" w:hAnsi="Times New Roman" w:cs="Times New Roman"/>
        </w:rPr>
        <w:t>since everyone wanted</w:t>
      </w:r>
      <w:r w:rsidR="00D41325">
        <w:rPr>
          <w:rFonts w:ascii="Times New Roman" w:hAnsi="Times New Roman" w:cs="Times New Roman"/>
        </w:rPr>
        <w:t xml:space="preserve"> to participate. </w:t>
      </w:r>
      <w:r w:rsidR="00D06CA5">
        <w:rPr>
          <w:rFonts w:ascii="Times New Roman" w:hAnsi="Times New Roman" w:cs="Times New Roman"/>
        </w:rPr>
        <w:t>The group n</w:t>
      </w:r>
      <w:r w:rsidR="00D41325">
        <w:rPr>
          <w:rFonts w:ascii="Times New Roman" w:hAnsi="Times New Roman" w:cs="Times New Roman"/>
        </w:rPr>
        <w:t>eed</w:t>
      </w:r>
      <w:r w:rsidR="00D06CA5">
        <w:rPr>
          <w:rFonts w:ascii="Times New Roman" w:hAnsi="Times New Roman" w:cs="Times New Roman"/>
        </w:rPr>
        <w:t>s</w:t>
      </w:r>
      <w:r w:rsidR="00D41325">
        <w:rPr>
          <w:rFonts w:ascii="Times New Roman" w:hAnsi="Times New Roman" w:cs="Times New Roman"/>
        </w:rPr>
        <w:t xml:space="preserve"> to meet again to discuss data points, comparable cities, etc. </w:t>
      </w:r>
      <w:r w:rsidR="00D06CA5">
        <w:rPr>
          <w:rFonts w:ascii="Times New Roman" w:hAnsi="Times New Roman" w:cs="Times New Roman"/>
        </w:rPr>
        <w:t xml:space="preserve">Jeff </w:t>
      </w:r>
      <w:r w:rsidR="00D41325">
        <w:rPr>
          <w:rFonts w:ascii="Times New Roman" w:hAnsi="Times New Roman" w:cs="Times New Roman"/>
        </w:rPr>
        <w:t xml:space="preserve">Clements will ask </w:t>
      </w:r>
      <w:r w:rsidR="00D06CA5">
        <w:rPr>
          <w:rFonts w:ascii="Times New Roman" w:hAnsi="Times New Roman" w:cs="Times New Roman"/>
        </w:rPr>
        <w:t xml:space="preserve">the Council </w:t>
      </w:r>
      <w:r w:rsidR="00D41325">
        <w:rPr>
          <w:rFonts w:ascii="Times New Roman" w:hAnsi="Times New Roman" w:cs="Times New Roman"/>
        </w:rPr>
        <w:t>Auditor’s Office what kind of de</w:t>
      </w:r>
      <w:r w:rsidR="00D06CA5">
        <w:rPr>
          <w:rFonts w:ascii="Times New Roman" w:hAnsi="Times New Roman" w:cs="Times New Roman"/>
        </w:rPr>
        <w:t>tailed JSO budget is available on</w:t>
      </w:r>
      <w:r w:rsidR="00D41325">
        <w:rPr>
          <w:rFonts w:ascii="Times New Roman" w:hAnsi="Times New Roman" w:cs="Times New Roman"/>
        </w:rPr>
        <w:t xml:space="preserve"> spending by organizational div</w:t>
      </w:r>
      <w:r w:rsidR="00D06CA5">
        <w:rPr>
          <w:rFonts w:ascii="Times New Roman" w:hAnsi="Times New Roman" w:cs="Times New Roman"/>
        </w:rPr>
        <w:t>ision (patrol, corrections, homeland security, community service, etc.).</w:t>
      </w:r>
    </w:p>
    <w:p w14:paraId="540E5C8A" w14:textId="77777777" w:rsidR="00D41325" w:rsidRDefault="00D41325" w:rsidP="00062C0B">
      <w:pPr>
        <w:pStyle w:val="NoSpacing"/>
        <w:rPr>
          <w:rFonts w:ascii="Times New Roman" w:hAnsi="Times New Roman" w:cs="Times New Roman"/>
        </w:rPr>
      </w:pPr>
    </w:p>
    <w:p w14:paraId="46010A3A" w14:textId="0A835BC9" w:rsidR="00D41325" w:rsidRDefault="00D06CA5" w:rsidP="00062C0B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taff was asked to poll the membership about their availability for a </w:t>
      </w:r>
      <w:r w:rsidR="00D41325">
        <w:rPr>
          <w:rFonts w:ascii="Times New Roman" w:hAnsi="Times New Roman" w:cs="Times New Roman"/>
        </w:rPr>
        <w:t>meeting in</w:t>
      </w:r>
      <w:r>
        <w:rPr>
          <w:rFonts w:ascii="Times New Roman" w:hAnsi="Times New Roman" w:cs="Times New Roman"/>
        </w:rPr>
        <w:t xml:space="preserve"> the</w:t>
      </w:r>
      <w:r w:rsidR="00D41325">
        <w:rPr>
          <w:rFonts w:ascii="Times New Roman" w:hAnsi="Times New Roman" w:cs="Times New Roman"/>
        </w:rPr>
        <w:t xml:space="preserve"> next 2 weeks.</w:t>
      </w:r>
    </w:p>
    <w:p w14:paraId="30F222B8" w14:textId="77777777" w:rsidR="00D41325" w:rsidRDefault="00D41325" w:rsidP="00062C0B">
      <w:pPr>
        <w:pStyle w:val="NoSpacing"/>
        <w:rPr>
          <w:rFonts w:ascii="Times New Roman" w:hAnsi="Times New Roman" w:cs="Times New Roman"/>
        </w:rPr>
      </w:pPr>
    </w:p>
    <w:p w14:paraId="064C31F9" w14:textId="1233A1C5" w:rsidR="00062C0B" w:rsidRDefault="00D06CA5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airman Henry volunteered</w:t>
      </w:r>
      <w:r w:rsidR="001013D6">
        <w:rPr>
          <w:rFonts w:ascii="Times New Roman" w:hAnsi="Times New Roman" w:cs="Times New Roman"/>
        </w:rPr>
        <w:t xml:space="preserve"> to help </w:t>
      </w:r>
      <w:r>
        <w:rPr>
          <w:rFonts w:ascii="Times New Roman" w:hAnsi="Times New Roman" w:cs="Times New Roman"/>
        </w:rPr>
        <w:t xml:space="preserve">Commissioner </w:t>
      </w:r>
      <w:r w:rsidR="001013D6">
        <w:rPr>
          <w:rFonts w:ascii="Times New Roman" w:hAnsi="Times New Roman" w:cs="Times New Roman"/>
        </w:rPr>
        <w:t xml:space="preserve">Tyson with </w:t>
      </w:r>
      <w:r>
        <w:rPr>
          <w:rFonts w:ascii="Times New Roman" w:hAnsi="Times New Roman" w:cs="Times New Roman"/>
        </w:rPr>
        <w:t>the risk m</w:t>
      </w:r>
      <w:r w:rsidR="001013D6">
        <w:rPr>
          <w:rFonts w:ascii="Times New Roman" w:hAnsi="Times New Roman" w:cs="Times New Roman"/>
        </w:rPr>
        <w:t>anagement project</w:t>
      </w:r>
      <w:r>
        <w:rPr>
          <w:rFonts w:ascii="Times New Roman" w:hAnsi="Times New Roman" w:cs="Times New Roman"/>
        </w:rPr>
        <w:t>.</w:t>
      </w:r>
      <w:r w:rsidR="001013D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Mr. T</w:t>
      </w:r>
      <w:r w:rsidR="001013D6">
        <w:rPr>
          <w:rFonts w:ascii="Times New Roman" w:hAnsi="Times New Roman" w:cs="Times New Roman"/>
        </w:rPr>
        <w:t>yson will colle</w:t>
      </w:r>
      <w:r>
        <w:rPr>
          <w:rFonts w:ascii="Times New Roman" w:hAnsi="Times New Roman" w:cs="Times New Roman"/>
        </w:rPr>
        <w:t xml:space="preserve">ct his thoughts and send them to Mr. Clements and then set an initial meeting date. Commissioner </w:t>
      </w:r>
      <w:r w:rsidR="001013D6">
        <w:rPr>
          <w:rFonts w:ascii="Times New Roman" w:hAnsi="Times New Roman" w:cs="Times New Roman"/>
        </w:rPr>
        <w:t xml:space="preserve">Roberts will also draft a plan for the </w:t>
      </w:r>
      <w:r>
        <w:rPr>
          <w:rFonts w:ascii="Times New Roman" w:hAnsi="Times New Roman" w:cs="Times New Roman"/>
        </w:rPr>
        <w:t xml:space="preserve">performance </w:t>
      </w:r>
      <w:r w:rsidR="001013D6">
        <w:rPr>
          <w:rFonts w:ascii="Times New Roman" w:hAnsi="Times New Roman" w:cs="Times New Roman"/>
        </w:rPr>
        <w:t>comp</w:t>
      </w:r>
      <w:r>
        <w:rPr>
          <w:rFonts w:ascii="Times New Roman" w:hAnsi="Times New Roman" w:cs="Times New Roman"/>
        </w:rPr>
        <w:t>arison study and circulate it to the membership.</w:t>
      </w:r>
    </w:p>
    <w:p w14:paraId="2041A453" w14:textId="77777777" w:rsidR="005E38B6" w:rsidRPr="005E38B6" w:rsidRDefault="005E38B6" w:rsidP="00F35E69">
      <w:pPr>
        <w:pStyle w:val="NoSpacing"/>
        <w:rPr>
          <w:rFonts w:ascii="Times New Roman" w:hAnsi="Times New Roman" w:cs="Times New Roman"/>
        </w:rPr>
      </w:pPr>
    </w:p>
    <w:p w14:paraId="5C82E0F1" w14:textId="7E488EED" w:rsidR="007F0FBA" w:rsidRPr="0058585F" w:rsidRDefault="0082354F" w:rsidP="0058585F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</w:t>
      </w:r>
      <w:r w:rsidR="00FC0613">
        <w:rPr>
          <w:rFonts w:ascii="Times New Roman" w:hAnsi="Times New Roman" w:cs="Times New Roman"/>
        </w:rPr>
        <w:t xml:space="preserve"> </w:t>
      </w:r>
      <w:r w:rsidR="007F0FBA" w:rsidRPr="0058585F">
        <w:rPr>
          <w:rFonts w:ascii="Times New Roman" w:hAnsi="Times New Roman" w:cs="Times New Roman"/>
        </w:rPr>
        <w:t>meeting was adjourned at</w:t>
      </w:r>
      <w:r w:rsidR="008E15F1">
        <w:rPr>
          <w:rFonts w:ascii="Times New Roman" w:hAnsi="Times New Roman" w:cs="Times New Roman"/>
        </w:rPr>
        <w:t xml:space="preserve"> 10</w:t>
      </w:r>
      <w:r w:rsidR="00C97B48">
        <w:rPr>
          <w:rFonts w:ascii="Times New Roman" w:hAnsi="Times New Roman" w:cs="Times New Roman"/>
        </w:rPr>
        <w:t>:</w:t>
      </w:r>
      <w:r w:rsidR="001013D6">
        <w:rPr>
          <w:rFonts w:ascii="Times New Roman" w:hAnsi="Times New Roman" w:cs="Times New Roman"/>
        </w:rPr>
        <w:t>28</w:t>
      </w:r>
      <w:r w:rsidR="00295F83">
        <w:rPr>
          <w:rFonts w:ascii="Times New Roman" w:hAnsi="Times New Roman" w:cs="Times New Roman"/>
        </w:rPr>
        <w:t xml:space="preserve"> </w:t>
      </w:r>
      <w:r w:rsidR="008E15F1">
        <w:rPr>
          <w:rFonts w:ascii="Times New Roman" w:hAnsi="Times New Roman" w:cs="Times New Roman"/>
        </w:rPr>
        <w:t>a</w:t>
      </w:r>
      <w:r w:rsidR="007F0FBA" w:rsidRPr="0058585F">
        <w:rPr>
          <w:rFonts w:ascii="Times New Roman" w:hAnsi="Times New Roman" w:cs="Times New Roman"/>
        </w:rPr>
        <w:t>.m.</w:t>
      </w:r>
    </w:p>
    <w:p w14:paraId="23FC5286" w14:textId="77777777" w:rsidR="00460960" w:rsidRPr="0058585F" w:rsidRDefault="00460960" w:rsidP="0058585F">
      <w:pPr>
        <w:pStyle w:val="NoSpacing"/>
        <w:rPr>
          <w:rFonts w:ascii="Times New Roman" w:hAnsi="Times New Roman" w:cs="Times New Roman"/>
        </w:rPr>
      </w:pPr>
    </w:p>
    <w:p w14:paraId="21F69169" w14:textId="77777777" w:rsidR="00647E05" w:rsidRPr="0058585F" w:rsidRDefault="00647E05" w:rsidP="00460960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</w:p>
    <w:p w14:paraId="0B351B80" w14:textId="77777777" w:rsidR="00460960" w:rsidRDefault="00DD45B3" w:rsidP="00460960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r w:rsidRPr="0058585F">
        <w:rPr>
          <w:rFonts w:ascii="Times New Roman" w:eastAsia="Times New Roman" w:hAnsi="Times New Roman" w:cs="Times New Roman"/>
          <w:szCs w:val="20"/>
        </w:rPr>
        <w:t>Jeff Clements</w:t>
      </w:r>
      <w:r w:rsidR="00460960" w:rsidRPr="0058585F">
        <w:rPr>
          <w:rFonts w:ascii="Times New Roman" w:eastAsia="Times New Roman" w:hAnsi="Times New Roman" w:cs="Times New Roman"/>
          <w:szCs w:val="20"/>
        </w:rPr>
        <w:t>,</w:t>
      </w:r>
      <w:r w:rsidR="00EB5980" w:rsidRPr="0058585F">
        <w:rPr>
          <w:rFonts w:ascii="Times New Roman" w:eastAsia="Times New Roman" w:hAnsi="Times New Roman" w:cs="Times New Roman"/>
          <w:szCs w:val="20"/>
        </w:rPr>
        <w:t xml:space="preserve"> City Council</w:t>
      </w:r>
      <w:r w:rsidR="00460960" w:rsidRPr="0058585F">
        <w:rPr>
          <w:rFonts w:ascii="Times New Roman" w:eastAsia="Times New Roman" w:hAnsi="Times New Roman" w:cs="Times New Roman"/>
          <w:szCs w:val="20"/>
        </w:rPr>
        <w:t xml:space="preserve"> Research Division</w:t>
      </w:r>
    </w:p>
    <w:p w14:paraId="0F6CB360" w14:textId="71DC201E" w:rsidR="00D03801" w:rsidRPr="0058585F" w:rsidRDefault="009B2F6D" w:rsidP="00460960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hyperlink r:id="rId10" w:history="1">
        <w:r w:rsidR="00D03801" w:rsidRPr="00E15C3C">
          <w:rPr>
            <w:rStyle w:val="Hyperlink"/>
            <w:rFonts w:ascii="Times New Roman" w:eastAsia="Times New Roman" w:hAnsi="Times New Roman" w:cs="Times New Roman"/>
            <w:szCs w:val="20"/>
          </w:rPr>
          <w:t>jeffc@coj.net</w:t>
        </w:r>
      </w:hyperlink>
      <w:r w:rsidR="00D03801">
        <w:rPr>
          <w:rFonts w:ascii="Times New Roman" w:eastAsia="Times New Roman" w:hAnsi="Times New Roman" w:cs="Times New Roman"/>
          <w:szCs w:val="20"/>
        </w:rPr>
        <w:t xml:space="preserve">   904-</w:t>
      </w:r>
      <w:r w:rsidR="00A16300">
        <w:rPr>
          <w:rFonts w:ascii="Times New Roman" w:eastAsia="Times New Roman" w:hAnsi="Times New Roman" w:cs="Times New Roman"/>
          <w:szCs w:val="20"/>
        </w:rPr>
        <w:t>255-5137</w:t>
      </w:r>
    </w:p>
    <w:p w14:paraId="582A345A" w14:textId="7C86B193" w:rsidR="00306992" w:rsidRDefault="002369A9" w:rsidP="006032CB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proofErr w:type="gramStart"/>
      <w:r w:rsidRPr="0058585F">
        <w:rPr>
          <w:rFonts w:ascii="Times New Roman" w:eastAsia="Times New Roman" w:hAnsi="Times New Roman" w:cs="Times New Roman"/>
          <w:szCs w:val="20"/>
        </w:rPr>
        <w:t xml:space="preserve">Posted </w:t>
      </w:r>
      <w:r w:rsidR="008E15F1">
        <w:rPr>
          <w:rFonts w:ascii="Times New Roman" w:eastAsia="Times New Roman" w:hAnsi="Times New Roman" w:cs="Times New Roman"/>
          <w:szCs w:val="20"/>
        </w:rPr>
        <w:t>2</w:t>
      </w:r>
      <w:r w:rsidR="006032CB" w:rsidRPr="0058585F">
        <w:rPr>
          <w:rFonts w:ascii="Times New Roman" w:eastAsia="Times New Roman" w:hAnsi="Times New Roman" w:cs="Times New Roman"/>
          <w:szCs w:val="20"/>
        </w:rPr>
        <w:t>.</w:t>
      </w:r>
      <w:r w:rsidR="00EA49AB">
        <w:rPr>
          <w:rFonts w:ascii="Times New Roman" w:eastAsia="Times New Roman" w:hAnsi="Times New Roman" w:cs="Times New Roman"/>
          <w:szCs w:val="20"/>
        </w:rPr>
        <w:t>1</w:t>
      </w:r>
      <w:r w:rsidR="008E15F1">
        <w:rPr>
          <w:rFonts w:ascii="Times New Roman" w:eastAsia="Times New Roman" w:hAnsi="Times New Roman" w:cs="Times New Roman"/>
          <w:szCs w:val="20"/>
        </w:rPr>
        <w:t>0</w:t>
      </w:r>
      <w:r w:rsidR="00601689" w:rsidRPr="0058585F">
        <w:rPr>
          <w:rFonts w:ascii="Times New Roman" w:eastAsia="Times New Roman" w:hAnsi="Times New Roman" w:cs="Times New Roman"/>
          <w:szCs w:val="20"/>
        </w:rPr>
        <w:t>.</w:t>
      </w:r>
      <w:r w:rsidR="00241A17">
        <w:rPr>
          <w:rFonts w:ascii="Times New Roman" w:eastAsia="Times New Roman" w:hAnsi="Times New Roman" w:cs="Times New Roman"/>
          <w:szCs w:val="20"/>
        </w:rPr>
        <w:t>2</w:t>
      </w:r>
      <w:r w:rsidR="00EA49AB">
        <w:rPr>
          <w:rFonts w:ascii="Times New Roman" w:eastAsia="Times New Roman" w:hAnsi="Times New Roman" w:cs="Times New Roman"/>
          <w:szCs w:val="20"/>
        </w:rPr>
        <w:t>1</w:t>
      </w:r>
      <w:r w:rsidR="005C770B" w:rsidRPr="0058585F">
        <w:rPr>
          <w:rFonts w:ascii="Times New Roman" w:eastAsia="Times New Roman" w:hAnsi="Times New Roman" w:cs="Times New Roman"/>
          <w:szCs w:val="20"/>
        </w:rPr>
        <w:t xml:space="preserve">  </w:t>
      </w:r>
      <w:r w:rsidR="00667C7C" w:rsidRPr="0058585F">
        <w:rPr>
          <w:rFonts w:ascii="Times New Roman" w:eastAsia="Times New Roman" w:hAnsi="Times New Roman" w:cs="Times New Roman"/>
          <w:szCs w:val="20"/>
        </w:rPr>
        <w:t xml:space="preserve">  </w:t>
      </w:r>
      <w:r w:rsidR="00B70B79">
        <w:rPr>
          <w:rFonts w:ascii="Times New Roman" w:eastAsia="Times New Roman" w:hAnsi="Times New Roman" w:cs="Times New Roman"/>
          <w:szCs w:val="20"/>
        </w:rPr>
        <w:t>1</w:t>
      </w:r>
      <w:r w:rsidR="00D06CA5">
        <w:rPr>
          <w:rFonts w:ascii="Times New Roman" w:eastAsia="Times New Roman" w:hAnsi="Times New Roman" w:cs="Times New Roman"/>
          <w:szCs w:val="20"/>
        </w:rPr>
        <w:t>1</w:t>
      </w:r>
      <w:r w:rsidR="005C770B" w:rsidRPr="0058585F">
        <w:rPr>
          <w:rFonts w:ascii="Times New Roman" w:eastAsia="Times New Roman" w:hAnsi="Times New Roman" w:cs="Times New Roman"/>
          <w:szCs w:val="20"/>
        </w:rPr>
        <w:t>:</w:t>
      </w:r>
      <w:r w:rsidR="00D06CA5">
        <w:rPr>
          <w:rFonts w:ascii="Times New Roman" w:eastAsia="Times New Roman" w:hAnsi="Times New Roman" w:cs="Times New Roman"/>
          <w:szCs w:val="20"/>
        </w:rPr>
        <w:t>3</w:t>
      </w:r>
      <w:r w:rsidR="005C770B" w:rsidRPr="0058585F">
        <w:rPr>
          <w:rFonts w:ascii="Times New Roman" w:eastAsia="Times New Roman" w:hAnsi="Times New Roman" w:cs="Times New Roman"/>
          <w:szCs w:val="20"/>
        </w:rPr>
        <w:t xml:space="preserve">0 </w:t>
      </w:r>
      <w:r w:rsidR="00D06CA5">
        <w:rPr>
          <w:rFonts w:ascii="Times New Roman" w:eastAsia="Times New Roman" w:hAnsi="Times New Roman" w:cs="Times New Roman"/>
          <w:szCs w:val="20"/>
        </w:rPr>
        <w:t>a</w:t>
      </w:r>
      <w:r w:rsidR="005C770B" w:rsidRPr="0058585F">
        <w:rPr>
          <w:rFonts w:ascii="Times New Roman" w:eastAsia="Times New Roman" w:hAnsi="Times New Roman" w:cs="Times New Roman"/>
          <w:szCs w:val="20"/>
        </w:rPr>
        <w:t>.m.</w:t>
      </w:r>
      <w:proofErr w:type="gramEnd"/>
    </w:p>
    <w:p w14:paraId="66274FA9" w14:textId="77777777" w:rsidR="00D03801" w:rsidRDefault="00D03801" w:rsidP="006032CB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</w:p>
    <w:sectPr w:rsidR="00D03801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AFCBDF6" w14:textId="77777777" w:rsidR="0082354F" w:rsidRDefault="0082354F" w:rsidP="0082354F">
      <w:pPr>
        <w:spacing w:after="0" w:line="240" w:lineRule="auto"/>
      </w:pPr>
      <w:r>
        <w:separator/>
      </w:r>
    </w:p>
  </w:endnote>
  <w:endnote w:type="continuationSeparator" w:id="0">
    <w:p w14:paraId="45C97FA3" w14:textId="77777777" w:rsidR="0082354F" w:rsidRDefault="0082354F" w:rsidP="008235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ernhardMod BT">
    <w:altName w:val="Cambria"/>
    <w:charset w:val="00"/>
    <w:family w:val="roman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12205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29F79F" w14:textId="77777777" w:rsidR="0082354F" w:rsidRDefault="0082354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B2F6D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3B0D690D" w14:textId="77777777" w:rsidR="0082354F" w:rsidRDefault="0082354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7A7C175" w14:textId="77777777" w:rsidR="0082354F" w:rsidRDefault="0082354F" w:rsidP="0082354F">
      <w:pPr>
        <w:spacing w:after="0" w:line="240" w:lineRule="auto"/>
      </w:pPr>
      <w:r>
        <w:separator/>
      </w:r>
    </w:p>
  </w:footnote>
  <w:footnote w:type="continuationSeparator" w:id="0">
    <w:p w14:paraId="116D7575" w14:textId="77777777" w:rsidR="0082354F" w:rsidRDefault="0082354F" w:rsidP="008235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53356"/>
    <w:multiLevelType w:val="hybridMultilevel"/>
    <w:tmpl w:val="5B4863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4EE606E"/>
    <w:multiLevelType w:val="hybridMultilevel"/>
    <w:tmpl w:val="586ED0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103C0CFD"/>
    <w:multiLevelType w:val="hybridMultilevel"/>
    <w:tmpl w:val="4F0276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2ED565F3"/>
    <w:multiLevelType w:val="hybridMultilevel"/>
    <w:tmpl w:val="57C4883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3CBC3EE8"/>
    <w:multiLevelType w:val="hybridMultilevel"/>
    <w:tmpl w:val="1310C8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59B37A6A"/>
    <w:multiLevelType w:val="hybridMultilevel"/>
    <w:tmpl w:val="C9568432"/>
    <w:lvl w:ilvl="0" w:tplc="A41C4D52">
      <w:start w:val="803"/>
      <w:numFmt w:val="bullet"/>
      <w:lvlText w:val="-"/>
      <w:lvlJc w:val="left"/>
      <w:pPr>
        <w:ind w:left="41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6">
    <w:nsid w:val="6DBA52CF"/>
    <w:multiLevelType w:val="hybridMultilevel"/>
    <w:tmpl w:val="429CD8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B0F3FF8"/>
    <w:multiLevelType w:val="hybridMultilevel"/>
    <w:tmpl w:val="DA709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3"/>
  </w:num>
  <w:num w:numId="4">
    <w:abstractNumId w:val="5"/>
  </w:num>
  <w:num w:numId="5">
    <w:abstractNumId w:val="1"/>
  </w:num>
  <w:num w:numId="6">
    <w:abstractNumId w:val="4"/>
  </w:num>
  <w:num w:numId="7">
    <w:abstractNumId w:val="7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1s7Q0MTcwtDQyNTFW0lEKTi0uzszPAykwqgUA1cMj/CwAAAA="/>
  </w:docVars>
  <w:rsids>
    <w:rsidRoot w:val="00460960"/>
    <w:rsid w:val="0001435A"/>
    <w:rsid w:val="000143E2"/>
    <w:rsid w:val="00016A42"/>
    <w:rsid w:val="00022B37"/>
    <w:rsid w:val="00023E11"/>
    <w:rsid w:val="00024C41"/>
    <w:rsid w:val="00026C7D"/>
    <w:rsid w:val="0003153C"/>
    <w:rsid w:val="00031B34"/>
    <w:rsid w:val="00032848"/>
    <w:rsid w:val="00035B8C"/>
    <w:rsid w:val="00037491"/>
    <w:rsid w:val="00042830"/>
    <w:rsid w:val="00044AB6"/>
    <w:rsid w:val="00061AFC"/>
    <w:rsid w:val="00062C0B"/>
    <w:rsid w:val="00063758"/>
    <w:rsid w:val="00071BB5"/>
    <w:rsid w:val="0008063B"/>
    <w:rsid w:val="00081797"/>
    <w:rsid w:val="000829AA"/>
    <w:rsid w:val="00084863"/>
    <w:rsid w:val="000876D3"/>
    <w:rsid w:val="00093F87"/>
    <w:rsid w:val="00093FDD"/>
    <w:rsid w:val="000A2DD4"/>
    <w:rsid w:val="000A500C"/>
    <w:rsid w:val="000C2ED4"/>
    <w:rsid w:val="000D069D"/>
    <w:rsid w:val="000D6CE5"/>
    <w:rsid w:val="000E065E"/>
    <w:rsid w:val="000E7C0D"/>
    <w:rsid w:val="000F7D3B"/>
    <w:rsid w:val="000F7D48"/>
    <w:rsid w:val="001013D6"/>
    <w:rsid w:val="0010194D"/>
    <w:rsid w:val="00102258"/>
    <w:rsid w:val="00113E88"/>
    <w:rsid w:val="001202E6"/>
    <w:rsid w:val="00120D37"/>
    <w:rsid w:val="00125E3C"/>
    <w:rsid w:val="001306FE"/>
    <w:rsid w:val="00132E2C"/>
    <w:rsid w:val="00142554"/>
    <w:rsid w:val="0016077F"/>
    <w:rsid w:val="00161EA0"/>
    <w:rsid w:val="00166868"/>
    <w:rsid w:val="00173BA4"/>
    <w:rsid w:val="001741AA"/>
    <w:rsid w:val="00186134"/>
    <w:rsid w:val="0018757A"/>
    <w:rsid w:val="001910A2"/>
    <w:rsid w:val="0019614E"/>
    <w:rsid w:val="0019642C"/>
    <w:rsid w:val="001A4D11"/>
    <w:rsid w:val="001B0912"/>
    <w:rsid w:val="001B3D51"/>
    <w:rsid w:val="001B3E35"/>
    <w:rsid w:val="001B6A7F"/>
    <w:rsid w:val="001C5DF3"/>
    <w:rsid w:val="001D3A33"/>
    <w:rsid w:val="001E0F2D"/>
    <w:rsid w:val="001E37A5"/>
    <w:rsid w:val="001E4BAD"/>
    <w:rsid w:val="001F25E4"/>
    <w:rsid w:val="001F75FD"/>
    <w:rsid w:val="00202217"/>
    <w:rsid w:val="00214B03"/>
    <w:rsid w:val="0021739C"/>
    <w:rsid w:val="002241DF"/>
    <w:rsid w:val="0023211C"/>
    <w:rsid w:val="002369A9"/>
    <w:rsid w:val="0024123B"/>
    <w:rsid w:val="00241A17"/>
    <w:rsid w:val="002444AF"/>
    <w:rsid w:val="00245540"/>
    <w:rsid w:val="00255420"/>
    <w:rsid w:val="00255542"/>
    <w:rsid w:val="00255E65"/>
    <w:rsid w:val="00262296"/>
    <w:rsid w:val="002629F8"/>
    <w:rsid w:val="00262A9F"/>
    <w:rsid w:val="002704D6"/>
    <w:rsid w:val="00272FDC"/>
    <w:rsid w:val="00282F46"/>
    <w:rsid w:val="00283DBB"/>
    <w:rsid w:val="00284C13"/>
    <w:rsid w:val="00286D47"/>
    <w:rsid w:val="0029371E"/>
    <w:rsid w:val="00295CB1"/>
    <w:rsid w:val="00295F83"/>
    <w:rsid w:val="0029735D"/>
    <w:rsid w:val="002A5833"/>
    <w:rsid w:val="002C11A0"/>
    <w:rsid w:val="002C558D"/>
    <w:rsid w:val="002C59BF"/>
    <w:rsid w:val="002D18DC"/>
    <w:rsid w:val="002D3702"/>
    <w:rsid w:val="002D5791"/>
    <w:rsid w:val="002E1871"/>
    <w:rsid w:val="002E7B19"/>
    <w:rsid w:val="002F1B2A"/>
    <w:rsid w:val="002F3B87"/>
    <w:rsid w:val="002F6947"/>
    <w:rsid w:val="002F73D1"/>
    <w:rsid w:val="00301C68"/>
    <w:rsid w:val="00306992"/>
    <w:rsid w:val="003157F7"/>
    <w:rsid w:val="00315C25"/>
    <w:rsid w:val="00322853"/>
    <w:rsid w:val="0032481B"/>
    <w:rsid w:val="00325C13"/>
    <w:rsid w:val="0032622E"/>
    <w:rsid w:val="00331FC2"/>
    <w:rsid w:val="00340CC7"/>
    <w:rsid w:val="00341313"/>
    <w:rsid w:val="00341E76"/>
    <w:rsid w:val="003448DA"/>
    <w:rsid w:val="00345D00"/>
    <w:rsid w:val="0035330D"/>
    <w:rsid w:val="0036394B"/>
    <w:rsid w:val="0038258F"/>
    <w:rsid w:val="0038550F"/>
    <w:rsid w:val="00387599"/>
    <w:rsid w:val="00387C0C"/>
    <w:rsid w:val="00387D1F"/>
    <w:rsid w:val="003A7F57"/>
    <w:rsid w:val="003B1093"/>
    <w:rsid w:val="003B4AED"/>
    <w:rsid w:val="003C1E4E"/>
    <w:rsid w:val="003E0B90"/>
    <w:rsid w:val="003F1EB3"/>
    <w:rsid w:val="003F33BC"/>
    <w:rsid w:val="003F4785"/>
    <w:rsid w:val="003F58B7"/>
    <w:rsid w:val="003F6B1C"/>
    <w:rsid w:val="00404685"/>
    <w:rsid w:val="00404A4A"/>
    <w:rsid w:val="0040605C"/>
    <w:rsid w:val="00414894"/>
    <w:rsid w:val="00416414"/>
    <w:rsid w:val="004177B0"/>
    <w:rsid w:val="00420A68"/>
    <w:rsid w:val="004219CE"/>
    <w:rsid w:val="00422D42"/>
    <w:rsid w:val="00424640"/>
    <w:rsid w:val="0042607D"/>
    <w:rsid w:val="004318F2"/>
    <w:rsid w:val="00436181"/>
    <w:rsid w:val="004405FC"/>
    <w:rsid w:val="004411CA"/>
    <w:rsid w:val="004414B4"/>
    <w:rsid w:val="00442408"/>
    <w:rsid w:val="00443C78"/>
    <w:rsid w:val="0045405B"/>
    <w:rsid w:val="00456809"/>
    <w:rsid w:val="00460960"/>
    <w:rsid w:val="00463267"/>
    <w:rsid w:val="00463B16"/>
    <w:rsid w:val="00464E7F"/>
    <w:rsid w:val="00470761"/>
    <w:rsid w:val="00470788"/>
    <w:rsid w:val="00470ECC"/>
    <w:rsid w:val="004721D7"/>
    <w:rsid w:val="00473DE8"/>
    <w:rsid w:val="00480E2A"/>
    <w:rsid w:val="00481305"/>
    <w:rsid w:val="004873A6"/>
    <w:rsid w:val="00490539"/>
    <w:rsid w:val="00495A10"/>
    <w:rsid w:val="004A4AD0"/>
    <w:rsid w:val="004A5389"/>
    <w:rsid w:val="004B6914"/>
    <w:rsid w:val="004C3FCA"/>
    <w:rsid w:val="004C45A5"/>
    <w:rsid w:val="004C4BC6"/>
    <w:rsid w:val="004D21C1"/>
    <w:rsid w:val="004D26F8"/>
    <w:rsid w:val="004D5F83"/>
    <w:rsid w:val="004E0F84"/>
    <w:rsid w:val="004E3750"/>
    <w:rsid w:val="004E6419"/>
    <w:rsid w:val="00506057"/>
    <w:rsid w:val="00512B77"/>
    <w:rsid w:val="00516A3E"/>
    <w:rsid w:val="005239AD"/>
    <w:rsid w:val="00525CA9"/>
    <w:rsid w:val="00525F33"/>
    <w:rsid w:val="00535EE4"/>
    <w:rsid w:val="00554E38"/>
    <w:rsid w:val="00556E7E"/>
    <w:rsid w:val="0056048B"/>
    <w:rsid w:val="00562242"/>
    <w:rsid w:val="005624D2"/>
    <w:rsid w:val="00564B00"/>
    <w:rsid w:val="00566C54"/>
    <w:rsid w:val="00571C9D"/>
    <w:rsid w:val="005725AC"/>
    <w:rsid w:val="00577258"/>
    <w:rsid w:val="00583180"/>
    <w:rsid w:val="0058585F"/>
    <w:rsid w:val="00586B13"/>
    <w:rsid w:val="00597BD2"/>
    <w:rsid w:val="005A5B7D"/>
    <w:rsid w:val="005B1683"/>
    <w:rsid w:val="005C3099"/>
    <w:rsid w:val="005C770B"/>
    <w:rsid w:val="005C7894"/>
    <w:rsid w:val="005D05E2"/>
    <w:rsid w:val="005D0874"/>
    <w:rsid w:val="005D264A"/>
    <w:rsid w:val="005D48B6"/>
    <w:rsid w:val="005E34F7"/>
    <w:rsid w:val="005E38B6"/>
    <w:rsid w:val="00601689"/>
    <w:rsid w:val="00602FE6"/>
    <w:rsid w:val="006032CB"/>
    <w:rsid w:val="00603360"/>
    <w:rsid w:val="0061686B"/>
    <w:rsid w:val="006213CB"/>
    <w:rsid w:val="00627386"/>
    <w:rsid w:val="00630211"/>
    <w:rsid w:val="00631E9A"/>
    <w:rsid w:val="006412E8"/>
    <w:rsid w:val="006421C7"/>
    <w:rsid w:val="00647E05"/>
    <w:rsid w:val="00650136"/>
    <w:rsid w:val="00652DAC"/>
    <w:rsid w:val="00656EC6"/>
    <w:rsid w:val="00661195"/>
    <w:rsid w:val="00661493"/>
    <w:rsid w:val="006615BB"/>
    <w:rsid w:val="006667ED"/>
    <w:rsid w:val="00667C7C"/>
    <w:rsid w:val="006762D6"/>
    <w:rsid w:val="00677B00"/>
    <w:rsid w:val="00680275"/>
    <w:rsid w:val="00680FE1"/>
    <w:rsid w:val="006819AA"/>
    <w:rsid w:val="006856F7"/>
    <w:rsid w:val="00686D3D"/>
    <w:rsid w:val="006914C6"/>
    <w:rsid w:val="006B2D92"/>
    <w:rsid w:val="006B2F38"/>
    <w:rsid w:val="006B5BA5"/>
    <w:rsid w:val="006C6D70"/>
    <w:rsid w:val="006C7AF5"/>
    <w:rsid w:val="006D0204"/>
    <w:rsid w:val="006D31CD"/>
    <w:rsid w:val="006D45B5"/>
    <w:rsid w:val="006D6085"/>
    <w:rsid w:val="006E5313"/>
    <w:rsid w:val="006F14D9"/>
    <w:rsid w:val="006F2A40"/>
    <w:rsid w:val="006F38C4"/>
    <w:rsid w:val="006F43E5"/>
    <w:rsid w:val="00700A3E"/>
    <w:rsid w:val="0071254D"/>
    <w:rsid w:val="00717543"/>
    <w:rsid w:val="007332FA"/>
    <w:rsid w:val="00737E94"/>
    <w:rsid w:val="00744C0A"/>
    <w:rsid w:val="00750719"/>
    <w:rsid w:val="0075102A"/>
    <w:rsid w:val="00756134"/>
    <w:rsid w:val="00756E79"/>
    <w:rsid w:val="00763E3A"/>
    <w:rsid w:val="007714F9"/>
    <w:rsid w:val="00773FA8"/>
    <w:rsid w:val="00780ED9"/>
    <w:rsid w:val="00786CBB"/>
    <w:rsid w:val="00790B6E"/>
    <w:rsid w:val="00797301"/>
    <w:rsid w:val="007A4163"/>
    <w:rsid w:val="007C16CC"/>
    <w:rsid w:val="007C7E69"/>
    <w:rsid w:val="007D0906"/>
    <w:rsid w:val="007D3213"/>
    <w:rsid w:val="007D4ABC"/>
    <w:rsid w:val="007D4B2D"/>
    <w:rsid w:val="007D641E"/>
    <w:rsid w:val="007D6ACB"/>
    <w:rsid w:val="007E3B10"/>
    <w:rsid w:val="007E5A28"/>
    <w:rsid w:val="007F0679"/>
    <w:rsid w:val="007F0FBA"/>
    <w:rsid w:val="007F176C"/>
    <w:rsid w:val="007F2C7E"/>
    <w:rsid w:val="007F391A"/>
    <w:rsid w:val="007F6797"/>
    <w:rsid w:val="0080040B"/>
    <w:rsid w:val="00801BE4"/>
    <w:rsid w:val="00802247"/>
    <w:rsid w:val="00804E72"/>
    <w:rsid w:val="008148EA"/>
    <w:rsid w:val="00820B00"/>
    <w:rsid w:val="00822C34"/>
    <w:rsid w:val="0082354F"/>
    <w:rsid w:val="0083019F"/>
    <w:rsid w:val="00830D79"/>
    <w:rsid w:val="00833FAF"/>
    <w:rsid w:val="008457FD"/>
    <w:rsid w:val="00854C6C"/>
    <w:rsid w:val="00873193"/>
    <w:rsid w:val="008747BD"/>
    <w:rsid w:val="00890DC7"/>
    <w:rsid w:val="00894785"/>
    <w:rsid w:val="00897951"/>
    <w:rsid w:val="008A0AFA"/>
    <w:rsid w:val="008A162A"/>
    <w:rsid w:val="008A2A31"/>
    <w:rsid w:val="008C4F0A"/>
    <w:rsid w:val="008C53FC"/>
    <w:rsid w:val="008D0B11"/>
    <w:rsid w:val="008D3903"/>
    <w:rsid w:val="008E15F1"/>
    <w:rsid w:val="008E3BE1"/>
    <w:rsid w:val="008E66E1"/>
    <w:rsid w:val="008F050D"/>
    <w:rsid w:val="008F4137"/>
    <w:rsid w:val="008F5718"/>
    <w:rsid w:val="008F5BE9"/>
    <w:rsid w:val="008F60C6"/>
    <w:rsid w:val="0090725A"/>
    <w:rsid w:val="0091016F"/>
    <w:rsid w:val="00920993"/>
    <w:rsid w:val="00927131"/>
    <w:rsid w:val="0092774F"/>
    <w:rsid w:val="0093036E"/>
    <w:rsid w:val="00930C50"/>
    <w:rsid w:val="009311AB"/>
    <w:rsid w:val="009346BB"/>
    <w:rsid w:val="00952C9A"/>
    <w:rsid w:val="00966FF9"/>
    <w:rsid w:val="00973A2C"/>
    <w:rsid w:val="00975DC3"/>
    <w:rsid w:val="009800C4"/>
    <w:rsid w:val="00980224"/>
    <w:rsid w:val="009817E0"/>
    <w:rsid w:val="009830C4"/>
    <w:rsid w:val="00986AB5"/>
    <w:rsid w:val="00987EFF"/>
    <w:rsid w:val="009909BA"/>
    <w:rsid w:val="009B0A07"/>
    <w:rsid w:val="009B2F6D"/>
    <w:rsid w:val="009B5978"/>
    <w:rsid w:val="009C6759"/>
    <w:rsid w:val="009C72F9"/>
    <w:rsid w:val="009E4C88"/>
    <w:rsid w:val="009E7CD7"/>
    <w:rsid w:val="009F4E91"/>
    <w:rsid w:val="00A0083D"/>
    <w:rsid w:val="00A014EF"/>
    <w:rsid w:val="00A06307"/>
    <w:rsid w:val="00A139B7"/>
    <w:rsid w:val="00A14CB7"/>
    <w:rsid w:val="00A16300"/>
    <w:rsid w:val="00A174FD"/>
    <w:rsid w:val="00A25571"/>
    <w:rsid w:val="00A2757A"/>
    <w:rsid w:val="00A30A26"/>
    <w:rsid w:val="00A3255D"/>
    <w:rsid w:val="00A329B9"/>
    <w:rsid w:val="00A45E78"/>
    <w:rsid w:val="00A47995"/>
    <w:rsid w:val="00A50BE7"/>
    <w:rsid w:val="00A5122B"/>
    <w:rsid w:val="00A5542F"/>
    <w:rsid w:val="00A57292"/>
    <w:rsid w:val="00A63070"/>
    <w:rsid w:val="00A708FB"/>
    <w:rsid w:val="00A75422"/>
    <w:rsid w:val="00A76D7E"/>
    <w:rsid w:val="00A777F8"/>
    <w:rsid w:val="00A8186E"/>
    <w:rsid w:val="00A833E0"/>
    <w:rsid w:val="00A8414F"/>
    <w:rsid w:val="00A842BC"/>
    <w:rsid w:val="00A90F2B"/>
    <w:rsid w:val="00A92DDA"/>
    <w:rsid w:val="00AA1AB1"/>
    <w:rsid w:val="00AA2B22"/>
    <w:rsid w:val="00AB2D23"/>
    <w:rsid w:val="00AC0CC4"/>
    <w:rsid w:val="00AC4BF0"/>
    <w:rsid w:val="00AC789C"/>
    <w:rsid w:val="00AD0DCC"/>
    <w:rsid w:val="00AD10BE"/>
    <w:rsid w:val="00AD2B95"/>
    <w:rsid w:val="00AE37A8"/>
    <w:rsid w:val="00AE39EA"/>
    <w:rsid w:val="00AE646C"/>
    <w:rsid w:val="00AF1D97"/>
    <w:rsid w:val="00AF1ED4"/>
    <w:rsid w:val="00B01269"/>
    <w:rsid w:val="00B02A4D"/>
    <w:rsid w:val="00B0337A"/>
    <w:rsid w:val="00B15B1C"/>
    <w:rsid w:val="00B17A6F"/>
    <w:rsid w:val="00B20C25"/>
    <w:rsid w:val="00B226E5"/>
    <w:rsid w:val="00B22D44"/>
    <w:rsid w:val="00B258C0"/>
    <w:rsid w:val="00B33029"/>
    <w:rsid w:val="00B335CB"/>
    <w:rsid w:val="00B379A5"/>
    <w:rsid w:val="00B44A13"/>
    <w:rsid w:val="00B60CA5"/>
    <w:rsid w:val="00B6105B"/>
    <w:rsid w:val="00B70B79"/>
    <w:rsid w:val="00B77234"/>
    <w:rsid w:val="00B805AB"/>
    <w:rsid w:val="00B92179"/>
    <w:rsid w:val="00B945BA"/>
    <w:rsid w:val="00B9468E"/>
    <w:rsid w:val="00B94B63"/>
    <w:rsid w:val="00B955A7"/>
    <w:rsid w:val="00B95B4D"/>
    <w:rsid w:val="00BA123A"/>
    <w:rsid w:val="00BA4DA9"/>
    <w:rsid w:val="00BB4486"/>
    <w:rsid w:val="00BB4CFE"/>
    <w:rsid w:val="00BB73A6"/>
    <w:rsid w:val="00BC0411"/>
    <w:rsid w:val="00BC1B40"/>
    <w:rsid w:val="00BC2B6C"/>
    <w:rsid w:val="00BC7445"/>
    <w:rsid w:val="00BD1CE4"/>
    <w:rsid w:val="00BD57FB"/>
    <w:rsid w:val="00BD64A5"/>
    <w:rsid w:val="00BE1795"/>
    <w:rsid w:val="00BF4625"/>
    <w:rsid w:val="00BF58DF"/>
    <w:rsid w:val="00BF7A00"/>
    <w:rsid w:val="00C0382A"/>
    <w:rsid w:val="00C0511A"/>
    <w:rsid w:val="00C07F4B"/>
    <w:rsid w:val="00C12BDB"/>
    <w:rsid w:val="00C12D50"/>
    <w:rsid w:val="00C156A3"/>
    <w:rsid w:val="00C20C03"/>
    <w:rsid w:val="00C26A07"/>
    <w:rsid w:val="00C271F9"/>
    <w:rsid w:val="00C31473"/>
    <w:rsid w:val="00C32A57"/>
    <w:rsid w:val="00C37479"/>
    <w:rsid w:val="00C40FB5"/>
    <w:rsid w:val="00C42F5D"/>
    <w:rsid w:val="00C431D1"/>
    <w:rsid w:val="00C45124"/>
    <w:rsid w:val="00C5235E"/>
    <w:rsid w:val="00C5475E"/>
    <w:rsid w:val="00C56C67"/>
    <w:rsid w:val="00C61E69"/>
    <w:rsid w:val="00C64D70"/>
    <w:rsid w:val="00C66CC7"/>
    <w:rsid w:val="00C67196"/>
    <w:rsid w:val="00C719CD"/>
    <w:rsid w:val="00C750BE"/>
    <w:rsid w:val="00C756B0"/>
    <w:rsid w:val="00C77090"/>
    <w:rsid w:val="00C77429"/>
    <w:rsid w:val="00C849F8"/>
    <w:rsid w:val="00C8710E"/>
    <w:rsid w:val="00C9018D"/>
    <w:rsid w:val="00C92FCB"/>
    <w:rsid w:val="00C97B48"/>
    <w:rsid w:val="00CA2A5F"/>
    <w:rsid w:val="00CA3F06"/>
    <w:rsid w:val="00CB1F1D"/>
    <w:rsid w:val="00CB7283"/>
    <w:rsid w:val="00CE0A5F"/>
    <w:rsid w:val="00CE1EC3"/>
    <w:rsid w:val="00CE250F"/>
    <w:rsid w:val="00CE3F46"/>
    <w:rsid w:val="00CF2AF1"/>
    <w:rsid w:val="00D004C5"/>
    <w:rsid w:val="00D0060F"/>
    <w:rsid w:val="00D032E1"/>
    <w:rsid w:val="00D03801"/>
    <w:rsid w:val="00D06CA5"/>
    <w:rsid w:val="00D10484"/>
    <w:rsid w:val="00D11B63"/>
    <w:rsid w:val="00D13EAB"/>
    <w:rsid w:val="00D275F9"/>
    <w:rsid w:val="00D33F9A"/>
    <w:rsid w:val="00D41325"/>
    <w:rsid w:val="00D421AE"/>
    <w:rsid w:val="00D44749"/>
    <w:rsid w:val="00D50BB4"/>
    <w:rsid w:val="00D51FBE"/>
    <w:rsid w:val="00D5300D"/>
    <w:rsid w:val="00D5372F"/>
    <w:rsid w:val="00D54AAE"/>
    <w:rsid w:val="00D55F01"/>
    <w:rsid w:val="00D613BB"/>
    <w:rsid w:val="00D64B17"/>
    <w:rsid w:val="00D64F8D"/>
    <w:rsid w:val="00D708B9"/>
    <w:rsid w:val="00D72784"/>
    <w:rsid w:val="00D77295"/>
    <w:rsid w:val="00D81D72"/>
    <w:rsid w:val="00D8670C"/>
    <w:rsid w:val="00D90D8E"/>
    <w:rsid w:val="00D92A26"/>
    <w:rsid w:val="00D946CD"/>
    <w:rsid w:val="00D94B60"/>
    <w:rsid w:val="00D94BDD"/>
    <w:rsid w:val="00D97FA1"/>
    <w:rsid w:val="00DA754D"/>
    <w:rsid w:val="00DB4245"/>
    <w:rsid w:val="00DB7C2C"/>
    <w:rsid w:val="00DC1421"/>
    <w:rsid w:val="00DC16D5"/>
    <w:rsid w:val="00DC5D13"/>
    <w:rsid w:val="00DD0E26"/>
    <w:rsid w:val="00DD14D5"/>
    <w:rsid w:val="00DD1A49"/>
    <w:rsid w:val="00DD45B3"/>
    <w:rsid w:val="00DD5A46"/>
    <w:rsid w:val="00DE2E9D"/>
    <w:rsid w:val="00DF4D2A"/>
    <w:rsid w:val="00E00376"/>
    <w:rsid w:val="00E02D1D"/>
    <w:rsid w:val="00E046C6"/>
    <w:rsid w:val="00E11DBA"/>
    <w:rsid w:val="00E1358F"/>
    <w:rsid w:val="00E150C5"/>
    <w:rsid w:val="00E2120E"/>
    <w:rsid w:val="00E23A7A"/>
    <w:rsid w:val="00E245D0"/>
    <w:rsid w:val="00E27322"/>
    <w:rsid w:val="00E3073F"/>
    <w:rsid w:val="00E352D1"/>
    <w:rsid w:val="00E37103"/>
    <w:rsid w:val="00E378BE"/>
    <w:rsid w:val="00E4497F"/>
    <w:rsid w:val="00E44A07"/>
    <w:rsid w:val="00E4518D"/>
    <w:rsid w:val="00E45ABD"/>
    <w:rsid w:val="00E4640A"/>
    <w:rsid w:val="00E523E6"/>
    <w:rsid w:val="00E64241"/>
    <w:rsid w:val="00E65F64"/>
    <w:rsid w:val="00E72D89"/>
    <w:rsid w:val="00E76270"/>
    <w:rsid w:val="00E764D8"/>
    <w:rsid w:val="00E77B98"/>
    <w:rsid w:val="00E805B7"/>
    <w:rsid w:val="00E9094B"/>
    <w:rsid w:val="00E913CA"/>
    <w:rsid w:val="00E91CFD"/>
    <w:rsid w:val="00EA49AB"/>
    <w:rsid w:val="00EB4507"/>
    <w:rsid w:val="00EB5980"/>
    <w:rsid w:val="00EB5A07"/>
    <w:rsid w:val="00EB5ADC"/>
    <w:rsid w:val="00EB6950"/>
    <w:rsid w:val="00EC1C80"/>
    <w:rsid w:val="00EC3DEA"/>
    <w:rsid w:val="00EE063C"/>
    <w:rsid w:val="00EE48CA"/>
    <w:rsid w:val="00EE7671"/>
    <w:rsid w:val="00EF6B6F"/>
    <w:rsid w:val="00EF7E4F"/>
    <w:rsid w:val="00F03EB8"/>
    <w:rsid w:val="00F04A7A"/>
    <w:rsid w:val="00F12FCA"/>
    <w:rsid w:val="00F13BAE"/>
    <w:rsid w:val="00F17C9D"/>
    <w:rsid w:val="00F22CDC"/>
    <w:rsid w:val="00F26197"/>
    <w:rsid w:val="00F26A39"/>
    <w:rsid w:val="00F34E7E"/>
    <w:rsid w:val="00F35E69"/>
    <w:rsid w:val="00F43E2F"/>
    <w:rsid w:val="00F47014"/>
    <w:rsid w:val="00F57724"/>
    <w:rsid w:val="00F75AAF"/>
    <w:rsid w:val="00F90259"/>
    <w:rsid w:val="00F92D1F"/>
    <w:rsid w:val="00F96772"/>
    <w:rsid w:val="00FA1B99"/>
    <w:rsid w:val="00FA5C46"/>
    <w:rsid w:val="00FA65EE"/>
    <w:rsid w:val="00FA7425"/>
    <w:rsid w:val="00FC0613"/>
    <w:rsid w:val="00FD6791"/>
    <w:rsid w:val="00FE2C04"/>
    <w:rsid w:val="00FE47F6"/>
    <w:rsid w:val="00FE4CC0"/>
    <w:rsid w:val="00FE74C0"/>
    <w:rsid w:val="00FF2149"/>
    <w:rsid w:val="00FF6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ABF304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5124"/>
    <w:pPr>
      <w:ind w:left="720"/>
      <w:contextualSpacing/>
    </w:pPr>
  </w:style>
  <w:style w:type="paragraph" w:styleId="NoSpacing">
    <w:name w:val="No Spacing"/>
    <w:uiPriority w:val="1"/>
    <w:qFormat/>
    <w:rsid w:val="0058585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0380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235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354F"/>
  </w:style>
  <w:style w:type="paragraph" w:styleId="Footer">
    <w:name w:val="footer"/>
    <w:basedOn w:val="Normal"/>
    <w:link w:val="FooterChar"/>
    <w:uiPriority w:val="99"/>
    <w:unhideWhenUsed/>
    <w:rsid w:val="008235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354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5124"/>
    <w:pPr>
      <w:ind w:left="720"/>
      <w:contextualSpacing/>
    </w:pPr>
  </w:style>
  <w:style w:type="paragraph" w:styleId="NoSpacing">
    <w:name w:val="No Spacing"/>
    <w:uiPriority w:val="1"/>
    <w:qFormat/>
    <w:rsid w:val="0058585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0380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235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354F"/>
  </w:style>
  <w:style w:type="paragraph" w:styleId="Footer">
    <w:name w:val="footer"/>
    <w:basedOn w:val="Normal"/>
    <w:link w:val="FooterChar"/>
    <w:uiPriority w:val="99"/>
    <w:unhideWhenUsed/>
    <w:rsid w:val="008235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35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jeffc@coj.net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3</Pages>
  <Words>1151</Words>
  <Characters>6567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77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</cp:lastModifiedBy>
  <cp:revision>12</cp:revision>
  <dcterms:created xsi:type="dcterms:W3CDTF">2021-02-08T21:25:00Z</dcterms:created>
  <dcterms:modified xsi:type="dcterms:W3CDTF">2021-02-10T16:07:00Z</dcterms:modified>
</cp:coreProperties>
</file>